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99881" w14:textId="2930A029" w:rsidR="00EC4518" w:rsidRDefault="00EC4518" w:rsidP="00EC4518">
      <w:r w:rsidRPr="3AAE1FE5">
        <w:rPr>
          <w:b/>
          <w:bCs/>
        </w:rPr>
        <w:t>Date</w:t>
      </w:r>
      <w:r>
        <w:t xml:space="preserve">: </w:t>
      </w:r>
      <w:r w:rsidR="009070DC">
        <w:t>1</w:t>
      </w:r>
      <w:r w:rsidR="00BC17A5">
        <w:t>3 September</w:t>
      </w:r>
      <w:r w:rsidR="00111ACE">
        <w:t>2023</w:t>
      </w:r>
    </w:p>
    <w:p w14:paraId="0F2C826E" w14:textId="77777777" w:rsidR="00EC4518" w:rsidRDefault="00EC4518" w:rsidP="00EC4518">
      <w:r w:rsidRPr="000D7D8B">
        <w:rPr>
          <w:b/>
          <w:bCs/>
        </w:rPr>
        <w:t>Location</w:t>
      </w:r>
      <w:r>
        <w:t>: Franktown Fire Station</w:t>
      </w:r>
    </w:p>
    <w:p w14:paraId="6AD4AFB9" w14:textId="4B1D68DA" w:rsidR="007D504D" w:rsidRDefault="00EC4518" w:rsidP="3AAE1FE5">
      <w:r w:rsidRPr="3AAE1FE5">
        <w:rPr>
          <w:b/>
          <w:bCs/>
        </w:rPr>
        <w:t>Board Attendees</w:t>
      </w:r>
      <w:r>
        <w:t>:</w:t>
      </w:r>
      <w:r w:rsidR="00DD10ED">
        <w:t xml:space="preserve"> </w:t>
      </w:r>
      <w:r w:rsidR="0022558D">
        <w:t xml:space="preserve">Jack Shuler, </w:t>
      </w:r>
      <w:r w:rsidR="00DD10ED">
        <w:t>Jeremy Root</w:t>
      </w:r>
      <w:r w:rsidR="28841BB7">
        <w:t xml:space="preserve">, </w:t>
      </w:r>
      <w:r w:rsidR="0022558D">
        <w:t xml:space="preserve">John Edwards, </w:t>
      </w:r>
      <w:r w:rsidR="00934928">
        <w:t>Glen</w:t>
      </w:r>
      <w:r w:rsidR="0022558D">
        <w:t>n</w:t>
      </w:r>
      <w:r w:rsidR="00934928">
        <w:t xml:space="preserve"> Mann</w:t>
      </w:r>
      <w:r w:rsidR="00E02A27">
        <w:t>, Renee Grimes</w:t>
      </w:r>
      <w:r w:rsidR="008D0A83">
        <w:t>, Kurt Leyendecker</w:t>
      </w:r>
    </w:p>
    <w:p w14:paraId="4F3A3AFC" w14:textId="424C476A" w:rsidR="00336EE3" w:rsidRDefault="00336EE3" w:rsidP="3AAE1FE5">
      <w:r w:rsidRPr="3AAE1FE5">
        <w:rPr>
          <w:b/>
          <w:bCs/>
        </w:rPr>
        <w:t xml:space="preserve">Not Present: </w:t>
      </w:r>
      <w:r w:rsidR="000450C9">
        <w:t xml:space="preserve"> </w:t>
      </w:r>
    </w:p>
    <w:p w14:paraId="06867E6C" w14:textId="638FD8C8" w:rsidR="00EC4518" w:rsidRDefault="00EC4518" w:rsidP="00EC4518">
      <w:r w:rsidRPr="5529D213">
        <w:rPr>
          <w:b/>
          <w:bCs/>
        </w:rPr>
        <w:t>Other Attendees</w:t>
      </w:r>
      <w:r>
        <w:t xml:space="preserve">: </w:t>
      </w:r>
      <w:r w:rsidR="00B52D1D">
        <w:t>Lee White</w:t>
      </w:r>
    </w:p>
    <w:p w14:paraId="14B011B2" w14:textId="68CF3794" w:rsidR="00EC4518" w:rsidRDefault="00EC4518" w:rsidP="004E2834">
      <w:pPr>
        <w:tabs>
          <w:tab w:val="left" w:pos="2700"/>
        </w:tabs>
      </w:pPr>
      <w:r>
        <w:t xml:space="preserve">A </w:t>
      </w:r>
      <w:r w:rsidR="3CF18FAB">
        <w:t xml:space="preserve">Board </w:t>
      </w:r>
      <w:r>
        <w:t xml:space="preserve">Quorum was </w:t>
      </w:r>
      <w:proofErr w:type="gramStart"/>
      <w:r>
        <w:t>present</w:t>
      </w:r>
      <w:proofErr w:type="gramEnd"/>
    </w:p>
    <w:p w14:paraId="0820AA6B" w14:textId="1F55E759" w:rsidR="00EC4518" w:rsidRDefault="00EC4518" w:rsidP="00EC4518">
      <w:r>
        <w:t xml:space="preserve">Meeting called to order by </w:t>
      </w:r>
      <w:r w:rsidR="00855A77">
        <w:t>J</w:t>
      </w:r>
      <w:r w:rsidR="5AC6E9DB">
        <w:t>ack</w:t>
      </w:r>
      <w:r>
        <w:t xml:space="preserve"> at </w:t>
      </w:r>
      <w:r w:rsidR="00DF7548">
        <w:t>7</w:t>
      </w:r>
      <w:r>
        <w:t>:</w:t>
      </w:r>
      <w:r w:rsidR="00144511">
        <w:t>0</w:t>
      </w:r>
      <w:r w:rsidR="00B52D1D">
        <w:t>0</w:t>
      </w:r>
      <w:r w:rsidR="00210662">
        <w:t xml:space="preserve"> PM</w:t>
      </w:r>
    </w:p>
    <w:p w14:paraId="6466CE5C" w14:textId="4351B314" w:rsidR="005468A2" w:rsidRDefault="00B62CF7" w:rsidP="00EC4518">
      <w:r w:rsidRPr="000D7D8B">
        <w:rPr>
          <w:b/>
          <w:bCs/>
        </w:rPr>
        <w:t>Standing Reports</w:t>
      </w:r>
      <w:r>
        <w:t>:</w:t>
      </w:r>
    </w:p>
    <w:p w14:paraId="304FDE28" w14:textId="354B5D0B" w:rsidR="00B62CF7" w:rsidRDefault="3C3F0574" w:rsidP="00EC4518">
      <w:r w:rsidRPr="090D0443">
        <w:rPr>
          <w:b/>
          <w:bCs/>
        </w:rPr>
        <w:t>Secretary Meeting Minutes</w:t>
      </w:r>
      <w:r>
        <w:t xml:space="preserve"> – </w:t>
      </w:r>
      <w:r w:rsidR="00210662">
        <w:t>August</w:t>
      </w:r>
      <w:r w:rsidR="46488247">
        <w:t xml:space="preserve"> </w:t>
      </w:r>
      <w:r>
        <w:t xml:space="preserve">minutes were reviewed by board members, </w:t>
      </w:r>
      <w:r w:rsidR="002F4E44">
        <w:t xml:space="preserve">a </w:t>
      </w:r>
      <w:r>
        <w:t>motion unanimously carried to approve the minutes as amended</w:t>
      </w:r>
      <w:r w:rsidR="66874257">
        <w:t xml:space="preserve">. </w:t>
      </w:r>
    </w:p>
    <w:p w14:paraId="51AFCFE9" w14:textId="795320BD" w:rsidR="00FE3549" w:rsidRDefault="00B62CF7" w:rsidP="00FE3549">
      <w:r w:rsidRPr="1AFE96CF">
        <w:rPr>
          <w:b/>
          <w:bCs/>
        </w:rPr>
        <w:t>Treasurers Report</w:t>
      </w:r>
      <w:r>
        <w:t xml:space="preserve"> –</w:t>
      </w:r>
      <w:r w:rsidR="00AB54B0">
        <w:t xml:space="preserve"> </w:t>
      </w:r>
      <w:r w:rsidR="003E6801">
        <w:t>John</w:t>
      </w:r>
      <w:r>
        <w:t xml:space="preserve"> delivered the Treasures report</w:t>
      </w:r>
      <w:r w:rsidR="00D600D5">
        <w:t xml:space="preserve">. After review, </w:t>
      </w:r>
      <w:r w:rsidR="008549F0">
        <w:t xml:space="preserve">a motion </w:t>
      </w:r>
      <w:r>
        <w:t xml:space="preserve">unanimously </w:t>
      </w:r>
      <w:r w:rsidR="12461AA7">
        <w:t>was carried</w:t>
      </w:r>
      <w:r>
        <w:t xml:space="preserve"> to approve the treasurers report.  </w:t>
      </w:r>
    </w:p>
    <w:p w14:paraId="7F040F56" w14:textId="695A13E7" w:rsidR="00B522A8" w:rsidRDefault="00205215" w:rsidP="000954AB">
      <w:pPr>
        <w:pStyle w:val="ListParagraph"/>
        <w:numPr>
          <w:ilvl w:val="0"/>
          <w:numId w:val="10"/>
        </w:numPr>
        <w:spacing w:line="240" w:lineRule="auto"/>
      </w:pPr>
      <w:r>
        <w:t xml:space="preserve">A motion to approve the </w:t>
      </w:r>
      <w:r w:rsidR="4E5CE98B">
        <w:t xml:space="preserve">Orten </w:t>
      </w:r>
      <w:r>
        <w:t>(Legal team) bill was</w:t>
      </w:r>
      <w:r w:rsidR="00122CC3">
        <w:t xml:space="preserve"> </w:t>
      </w:r>
      <w:r w:rsidR="00DD7738">
        <w:t>carried unanimously for $248.50.</w:t>
      </w:r>
    </w:p>
    <w:p w14:paraId="001A5A92" w14:textId="44A68478" w:rsidR="00DD7738" w:rsidRDefault="00DD7738" w:rsidP="000954AB">
      <w:pPr>
        <w:pStyle w:val="ListParagraph"/>
        <w:numPr>
          <w:ilvl w:val="0"/>
          <w:numId w:val="10"/>
        </w:numPr>
        <w:spacing w:line="240" w:lineRule="auto"/>
      </w:pPr>
      <w:r>
        <w:t xml:space="preserve">QuickBooks hosted solution is working, with some </w:t>
      </w:r>
      <w:r w:rsidR="00EC52EC">
        <w:t xml:space="preserve">user experience </w:t>
      </w:r>
      <w:proofErr w:type="gramStart"/>
      <w:r w:rsidR="00EC52EC">
        <w:t>changes</w:t>
      </w:r>
      <w:proofErr w:type="gramEnd"/>
    </w:p>
    <w:p w14:paraId="4DCB6DEE" w14:textId="77777777" w:rsidR="00122CC3" w:rsidRDefault="00EC52EC" w:rsidP="000954AB">
      <w:r>
        <w:t>2024 budget was reviewed and approved to</w:t>
      </w:r>
      <w:r w:rsidR="00E259AB">
        <w:t xml:space="preserve"> deliver to the </w:t>
      </w:r>
      <w:proofErr w:type="gramStart"/>
      <w:r w:rsidR="0A820246">
        <w:t>residents</w:t>
      </w:r>
      <w:r w:rsidR="00E259AB">
        <w:t xml:space="preserve">  </w:t>
      </w:r>
      <w:r w:rsidR="38561BA7">
        <w:t>Budget</w:t>
      </w:r>
      <w:proofErr w:type="gramEnd"/>
      <w:r w:rsidR="38561BA7">
        <w:t xml:space="preserve"> review, approval or rejection will take place at the Annual meeting on October 21.</w:t>
      </w:r>
    </w:p>
    <w:p w14:paraId="117C9352" w14:textId="798065B9" w:rsidR="00996107" w:rsidRDefault="00B62CF7" w:rsidP="000954AB">
      <w:r w:rsidRPr="3AAE1FE5">
        <w:rPr>
          <w:b/>
          <w:bCs/>
        </w:rPr>
        <w:t>Social Committee</w:t>
      </w:r>
      <w:r>
        <w:t xml:space="preserve"> – </w:t>
      </w:r>
    </w:p>
    <w:p w14:paraId="351D343B" w14:textId="68D9D8B3" w:rsidR="2F09D052" w:rsidRDefault="00B91B39" w:rsidP="3AAE1FE5">
      <w:pPr>
        <w:pStyle w:val="ListParagraph"/>
        <w:numPr>
          <w:ilvl w:val="0"/>
          <w:numId w:val="6"/>
        </w:numPr>
      </w:pPr>
      <w:r>
        <w:t xml:space="preserve">The annual Bannockburn BBQ was a </w:t>
      </w:r>
      <w:r w:rsidR="00C301DC">
        <w:t>hit – about 50 people attended.</w:t>
      </w:r>
    </w:p>
    <w:p w14:paraId="2C3A8EEE" w14:textId="0A7DE0BC" w:rsidR="00C301DC" w:rsidRDefault="00C301DC" w:rsidP="3AAE1FE5">
      <w:pPr>
        <w:pStyle w:val="ListParagraph"/>
        <w:numPr>
          <w:ilvl w:val="0"/>
          <w:numId w:val="6"/>
        </w:numPr>
      </w:pPr>
      <w:r>
        <w:t>The next events</w:t>
      </w:r>
    </w:p>
    <w:p w14:paraId="584C1E54" w14:textId="3FE2C9A0" w:rsidR="00C301DC" w:rsidRDefault="00C301DC" w:rsidP="00C301DC">
      <w:pPr>
        <w:pStyle w:val="ListParagraph"/>
        <w:numPr>
          <w:ilvl w:val="1"/>
          <w:numId w:val="6"/>
        </w:numPr>
      </w:pPr>
      <w:r>
        <w:t>10/28 H</w:t>
      </w:r>
      <w:r w:rsidR="22818C56">
        <w:t>a</w:t>
      </w:r>
      <w:r>
        <w:t>lloween Hayride</w:t>
      </w:r>
    </w:p>
    <w:p w14:paraId="1DB9AD72" w14:textId="01F8784D" w:rsidR="00C301DC" w:rsidRDefault="00C301DC" w:rsidP="00A806EF">
      <w:pPr>
        <w:pStyle w:val="ListParagraph"/>
        <w:numPr>
          <w:ilvl w:val="1"/>
          <w:numId w:val="6"/>
        </w:numPr>
      </w:pPr>
      <w:r>
        <w:t>TBD – Christmas Party hosted at a residence home.</w:t>
      </w:r>
    </w:p>
    <w:p w14:paraId="7C888389" w14:textId="77777777" w:rsidR="00361D0D" w:rsidRDefault="00B62CF7" w:rsidP="00EC4518">
      <w:r w:rsidRPr="5529D213">
        <w:rPr>
          <w:b/>
          <w:bCs/>
        </w:rPr>
        <w:t>Environmental Report</w:t>
      </w:r>
      <w:r>
        <w:t xml:space="preserve"> –</w:t>
      </w:r>
      <w:r w:rsidR="009F01AC">
        <w:t xml:space="preserve"> </w:t>
      </w:r>
      <w:r w:rsidR="79CA58D8">
        <w:t xml:space="preserve">Jeremy delivered the Environmental Committee </w:t>
      </w:r>
      <w:proofErr w:type="gramStart"/>
      <w:r w:rsidR="79CA58D8">
        <w:t>report</w:t>
      </w:r>
      <w:proofErr w:type="gramEnd"/>
    </w:p>
    <w:p w14:paraId="7FBC75A6" w14:textId="7A5DDF8E" w:rsidR="00A806EF" w:rsidRPr="00B435C2" w:rsidRDefault="00B435C2" w:rsidP="00A806EF">
      <w:pPr>
        <w:pStyle w:val="ListParagraph"/>
        <w:numPr>
          <w:ilvl w:val="0"/>
          <w:numId w:val="6"/>
        </w:numPr>
        <w:rPr>
          <w:b/>
          <w:bCs/>
        </w:rPr>
      </w:pPr>
      <w:r>
        <w:t xml:space="preserve">The following </w:t>
      </w:r>
      <w:proofErr w:type="gramStart"/>
      <w:r w:rsidR="376A5139">
        <w:t>residents</w:t>
      </w:r>
      <w:proofErr w:type="gramEnd"/>
      <w:r w:rsidR="376A5139">
        <w:t xml:space="preserve"> </w:t>
      </w:r>
      <w:r>
        <w:t>requests were all approved</w:t>
      </w:r>
    </w:p>
    <w:p w14:paraId="15212DCE" w14:textId="55ACBD64" w:rsidR="00B435C2" w:rsidRPr="00CE6764" w:rsidRDefault="00B435C2" w:rsidP="00B435C2">
      <w:pPr>
        <w:pStyle w:val="ListParagraph"/>
        <w:numPr>
          <w:ilvl w:val="1"/>
          <w:numId w:val="6"/>
        </w:numPr>
        <w:rPr>
          <w:b/>
          <w:bCs/>
        </w:rPr>
      </w:pPr>
      <w:r>
        <w:t>Navarro</w:t>
      </w:r>
      <w:r w:rsidR="00CE6764">
        <w:t xml:space="preserve"> – Lot 102 – Roof</w:t>
      </w:r>
    </w:p>
    <w:p w14:paraId="32A5589C" w14:textId="25919E8D" w:rsidR="00CE6764" w:rsidRPr="00CE6764" w:rsidRDefault="00CE6764" w:rsidP="00B435C2">
      <w:pPr>
        <w:pStyle w:val="ListParagraph"/>
        <w:numPr>
          <w:ilvl w:val="1"/>
          <w:numId w:val="6"/>
        </w:numPr>
        <w:rPr>
          <w:b/>
          <w:bCs/>
        </w:rPr>
      </w:pPr>
      <w:r>
        <w:t>Rosetta – Lot 021 – Siding</w:t>
      </w:r>
    </w:p>
    <w:p w14:paraId="259E121D" w14:textId="3F664D51" w:rsidR="00CE6764" w:rsidRPr="00CE6764" w:rsidRDefault="00CE6764" w:rsidP="00B435C2">
      <w:pPr>
        <w:pStyle w:val="ListParagraph"/>
        <w:numPr>
          <w:ilvl w:val="1"/>
          <w:numId w:val="6"/>
        </w:numPr>
        <w:rPr>
          <w:b/>
          <w:bCs/>
        </w:rPr>
      </w:pPr>
      <w:r>
        <w:t>Edler – Lot 081 – Roof</w:t>
      </w:r>
    </w:p>
    <w:p w14:paraId="4CEFD370" w14:textId="168DBD2B" w:rsidR="00CE6764" w:rsidRPr="00CE6764" w:rsidRDefault="00CE6764" w:rsidP="00B435C2">
      <w:pPr>
        <w:pStyle w:val="ListParagraph"/>
        <w:numPr>
          <w:ilvl w:val="1"/>
          <w:numId w:val="6"/>
        </w:numPr>
        <w:rPr>
          <w:b/>
          <w:bCs/>
        </w:rPr>
      </w:pPr>
      <w:r>
        <w:t>Chenoweth – Lot 088 – Roof</w:t>
      </w:r>
    </w:p>
    <w:p w14:paraId="231CC19A" w14:textId="71C9ADC9" w:rsidR="00CE6764" w:rsidRPr="002E539E" w:rsidRDefault="002E539E" w:rsidP="00B435C2">
      <w:pPr>
        <w:pStyle w:val="ListParagraph"/>
        <w:numPr>
          <w:ilvl w:val="1"/>
          <w:numId w:val="6"/>
        </w:numPr>
        <w:rPr>
          <w:b/>
          <w:bCs/>
        </w:rPr>
      </w:pPr>
      <w:r>
        <w:t>Monk – Holden Circle – Roof</w:t>
      </w:r>
    </w:p>
    <w:p w14:paraId="31BF7CE6" w14:textId="0BAF645E" w:rsidR="002E539E" w:rsidRPr="002E539E" w:rsidRDefault="002E539E" w:rsidP="00B435C2">
      <w:pPr>
        <w:pStyle w:val="ListParagraph"/>
        <w:numPr>
          <w:ilvl w:val="1"/>
          <w:numId w:val="6"/>
        </w:numPr>
        <w:rPr>
          <w:b/>
          <w:bCs/>
        </w:rPr>
      </w:pPr>
      <w:r>
        <w:t>Barry – Lot 058 – Roof</w:t>
      </w:r>
    </w:p>
    <w:p w14:paraId="3DEC4768" w14:textId="292426FC" w:rsidR="002E539E" w:rsidRPr="002E539E" w:rsidRDefault="002E539E" w:rsidP="002E539E">
      <w:pPr>
        <w:pStyle w:val="ListParagraph"/>
        <w:numPr>
          <w:ilvl w:val="1"/>
          <w:numId w:val="6"/>
        </w:numPr>
        <w:rPr>
          <w:b/>
          <w:bCs/>
        </w:rPr>
      </w:pPr>
      <w:r>
        <w:t>Sowada – Lot 174 – Paint</w:t>
      </w:r>
    </w:p>
    <w:p w14:paraId="56FD497B" w14:textId="4EA36B6C" w:rsidR="002E539E" w:rsidRPr="00DF7080" w:rsidRDefault="002E539E" w:rsidP="002E539E">
      <w:pPr>
        <w:pStyle w:val="ListParagraph"/>
        <w:numPr>
          <w:ilvl w:val="1"/>
          <w:numId w:val="6"/>
        </w:numPr>
        <w:rPr>
          <w:b/>
          <w:bCs/>
        </w:rPr>
      </w:pPr>
      <w:r>
        <w:t xml:space="preserve">Graham – Lot 049 – </w:t>
      </w:r>
      <w:r w:rsidR="00DF7080">
        <w:t>Frontier Ln – Roof</w:t>
      </w:r>
    </w:p>
    <w:p w14:paraId="6E8E6053" w14:textId="361B9FFC" w:rsidR="00DF7080" w:rsidRPr="00DF7080" w:rsidRDefault="00DF7080" w:rsidP="00DF7080">
      <w:pPr>
        <w:pStyle w:val="ListParagraph"/>
        <w:numPr>
          <w:ilvl w:val="1"/>
          <w:numId w:val="6"/>
        </w:numPr>
        <w:rPr>
          <w:b/>
          <w:bCs/>
        </w:rPr>
      </w:pPr>
      <w:r>
        <w:lastRenderedPageBreak/>
        <w:t>Meighan – Paint</w:t>
      </w:r>
    </w:p>
    <w:p w14:paraId="0FE63730" w14:textId="008D66DD" w:rsidR="002E539E" w:rsidRPr="002E539E" w:rsidRDefault="002E539E" w:rsidP="002E539E">
      <w:pPr>
        <w:pStyle w:val="ListParagraph"/>
        <w:numPr>
          <w:ilvl w:val="1"/>
          <w:numId w:val="6"/>
        </w:numPr>
        <w:rPr>
          <w:b/>
          <w:bCs/>
        </w:rPr>
      </w:pPr>
      <w:r>
        <w:t>Klem – Lot 049 – Roof</w:t>
      </w:r>
    </w:p>
    <w:p w14:paraId="03D5318F" w14:textId="03F5B3FC" w:rsidR="00AA1D72" w:rsidRPr="00AA1D72" w:rsidRDefault="002E539E" w:rsidP="00AA1D72">
      <w:pPr>
        <w:pStyle w:val="ListParagraph"/>
        <w:numPr>
          <w:ilvl w:val="1"/>
          <w:numId w:val="6"/>
        </w:numPr>
        <w:rPr>
          <w:b/>
          <w:bCs/>
        </w:rPr>
      </w:pPr>
      <w:r>
        <w:t>Grimes</w:t>
      </w:r>
      <w:r w:rsidR="000F2575">
        <w:t xml:space="preserve"> </w:t>
      </w:r>
      <w:r w:rsidR="00AA1D72">
        <w:t>–</w:t>
      </w:r>
      <w:r w:rsidR="000F2575">
        <w:t xml:space="preserve"> </w:t>
      </w:r>
      <w:r w:rsidR="00AA1D72">
        <w:t>Roof</w:t>
      </w:r>
      <w:r w:rsidR="00AA1D72">
        <w:br/>
      </w:r>
    </w:p>
    <w:p w14:paraId="4DE92322" w14:textId="2710E840" w:rsidR="00AA1D72" w:rsidRPr="001D5E1B" w:rsidRDefault="00AA1D72" w:rsidP="00AA1D72">
      <w:pPr>
        <w:pStyle w:val="ListParagraph"/>
        <w:numPr>
          <w:ilvl w:val="0"/>
          <w:numId w:val="6"/>
        </w:numPr>
        <w:rPr>
          <w:b/>
          <w:bCs/>
        </w:rPr>
      </w:pPr>
      <w:r>
        <w:t xml:space="preserve">The following </w:t>
      </w:r>
      <w:r w:rsidR="7FED5366">
        <w:t xml:space="preserve">resident </w:t>
      </w:r>
      <w:r>
        <w:t>projects were approved through the “</w:t>
      </w:r>
      <w:r w:rsidR="001D5E1B">
        <w:t xml:space="preserve">Written Action without a meeting” </w:t>
      </w:r>
      <w:r w:rsidR="16BCC3D2">
        <w:t>P</w:t>
      </w:r>
      <w:r w:rsidR="06CA98C3">
        <w:t>rocess.</w:t>
      </w:r>
    </w:p>
    <w:p w14:paraId="28A1A827" w14:textId="3F632A77" w:rsidR="001D5E1B" w:rsidRPr="001D5E1B" w:rsidRDefault="001D5E1B" w:rsidP="001D5E1B">
      <w:pPr>
        <w:pStyle w:val="ListParagraph"/>
        <w:numPr>
          <w:ilvl w:val="1"/>
          <w:numId w:val="6"/>
        </w:numPr>
        <w:rPr>
          <w:b/>
          <w:bCs/>
        </w:rPr>
      </w:pPr>
      <w:r>
        <w:t>Boyle – Lot 036 – Roof</w:t>
      </w:r>
    </w:p>
    <w:p w14:paraId="2D85C4E7" w14:textId="1B61336A" w:rsidR="001D5E1B" w:rsidRPr="001D5E1B" w:rsidRDefault="001D5E1B" w:rsidP="001D5E1B">
      <w:pPr>
        <w:pStyle w:val="ListParagraph"/>
        <w:numPr>
          <w:ilvl w:val="1"/>
          <w:numId w:val="6"/>
        </w:numPr>
        <w:rPr>
          <w:b/>
          <w:bCs/>
        </w:rPr>
      </w:pPr>
      <w:r>
        <w:t>Miller – Lot 131 – Roof</w:t>
      </w:r>
    </w:p>
    <w:p w14:paraId="730742C1" w14:textId="4837A10C" w:rsidR="001D5E1B" w:rsidRPr="009B5A66" w:rsidRDefault="009B5A66" w:rsidP="001D5E1B">
      <w:pPr>
        <w:pStyle w:val="ListParagraph"/>
        <w:numPr>
          <w:ilvl w:val="1"/>
          <w:numId w:val="6"/>
        </w:numPr>
        <w:rPr>
          <w:b/>
          <w:bCs/>
        </w:rPr>
      </w:pPr>
      <w:r>
        <w:t>Atkinson – Lot 012 – Roof</w:t>
      </w:r>
    </w:p>
    <w:p w14:paraId="429D1C0C" w14:textId="113D4CFB" w:rsidR="009B5A66" w:rsidRPr="009B5A66" w:rsidRDefault="009B5A66" w:rsidP="001D5E1B">
      <w:pPr>
        <w:pStyle w:val="ListParagraph"/>
        <w:numPr>
          <w:ilvl w:val="1"/>
          <w:numId w:val="6"/>
        </w:numPr>
        <w:rPr>
          <w:b/>
          <w:bCs/>
        </w:rPr>
      </w:pPr>
      <w:r>
        <w:t>Shea – Lot 048 – Roof</w:t>
      </w:r>
    </w:p>
    <w:p w14:paraId="73E82B0A" w14:textId="4D0F57F0" w:rsidR="009B5A66" w:rsidRPr="009B5A66" w:rsidRDefault="009B5A66" w:rsidP="001D5E1B">
      <w:pPr>
        <w:pStyle w:val="ListParagraph"/>
        <w:numPr>
          <w:ilvl w:val="1"/>
          <w:numId w:val="6"/>
        </w:numPr>
        <w:rPr>
          <w:b/>
          <w:bCs/>
        </w:rPr>
      </w:pPr>
      <w:r>
        <w:t>Rosetta – Lot 021 – Roof</w:t>
      </w:r>
    </w:p>
    <w:p w14:paraId="6AF2FF0E" w14:textId="7FD795D0" w:rsidR="009B5A66" w:rsidRPr="009B5A66" w:rsidRDefault="009B5A66" w:rsidP="001D5E1B">
      <w:pPr>
        <w:pStyle w:val="ListParagraph"/>
        <w:numPr>
          <w:ilvl w:val="1"/>
          <w:numId w:val="6"/>
        </w:numPr>
        <w:rPr>
          <w:b/>
          <w:bCs/>
        </w:rPr>
      </w:pPr>
      <w:r>
        <w:t>Barry – Lot 058 – Roof</w:t>
      </w:r>
    </w:p>
    <w:p w14:paraId="1160740C" w14:textId="69E8CBA6" w:rsidR="009B5A66" w:rsidRPr="009B5A66" w:rsidRDefault="009B5A66" w:rsidP="001D5E1B">
      <w:pPr>
        <w:pStyle w:val="ListParagraph"/>
        <w:numPr>
          <w:ilvl w:val="1"/>
          <w:numId w:val="6"/>
        </w:numPr>
        <w:rPr>
          <w:b/>
          <w:bCs/>
        </w:rPr>
      </w:pPr>
      <w:r>
        <w:t>Goetz – Lot 001 – Roof</w:t>
      </w:r>
    </w:p>
    <w:p w14:paraId="4498FEBD" w14:textId="4333EFCB" w:rsidR="009B5A66" w:rsidRPr="009B5A66" w:rsidRDefault="009B5A66" w:rsidP="001D5E1B">
      <w:pPr>
        <w:pStyle w:val="ListParagraph"/>
        <w:numPr>
          <w:ilvl w:val="1"/>
          <w:numId w:val="6"/>
        </w:numPr>
        <w:rPr>
          <w:b/>
          <w:bCs/>
        </w:rPr>
      </w:pPr>
      <w:r>
        <w:t>Majestic – Lot 127 – Roof</w:t>
      </w:r>
    </w:p>
    <w:p w14:paraId="07B18932" w14:textId="7DABE9D1" w:rsidR="009B5A66" w:rsidRPr="009B5A66" w:rsidRDefault="009B5A66" w:rsidP="001D5E1B">
      <w:pPr>
        <w:pStyle w:val="ListParagraph"/>
        <w:numPr>
          <w:ilvl w:val="1"/>
          <w:numId w:val="6"/>
        </w:numPr>
        <w:rPr>
          <w:b/>
          <w:bCs/>
        </w:rPr>
      </w:pPr>
      <w:r>
        <w:t>Brown – Lot 129 – Roof</w:t>
      </w:r>
    </w:p>
    <w:p w14:paraId="238E289A" w14:textId="47D59D22" w:rsidR="009B5A66" w:rsidRPr="00E13AF5" w:rsidRDefault="00E13AF5" w:rsidP="001D5E1B">
      <w:pPr>
        <w:pStyle w:val="ListParagraph"/>
        <w:numPr>
          <w:ilvl w:val="1"/>
          <w:numId w:val="6"/>
        </w:numPr>
        <w:rPr>
          <w:b/>
          <w:bCs/>
        </w:rPr>
      </w:pPr>
      <w:r>
        <w:t>Price – Lot 113 – Roof</w:t>
      </w:r>
    </w:p>
    <w:p w14:paraId="393AE961" w14:textId="2BEC8D73" w:rsidR="00E13AF5" w:rsidRPr="00E13AF5" w:rsidRDefault="00E13AF5" w:rsidP="001D5E1B">
      <w:pPr>
        <w:pStyle w:val="ListParagraph"/>
        <w:numPr>
          <w:ilvl w:val="1"/>
          <w:numId w:val="6"/>
        </w:numPr>
        <w:rPr>
          <w:b/>
          <w:bCs/>
        </w:rPr>
      </w:pPr>
      <w:r>
        <w:t>Shields – Lot 111 – Roof</w:t>
      </w:r>
    </w:p>
    <w:p w14:paraId="74C66F0A" w14:textId="5DD43702" w:rsidR="00E13AF5" w:rsidRPr="008626C0" w:rsidRDefault="00E13AF5" w:rsidP="00C903F0">
      <w:pPr>
        <w:pStyle w:val="ListParagraph"/>
        <w:numPr>
          <w:ilvl w:val="1"/>
          <w:numId w:val="6"/>
        </w:numPr>
        <w:rPr>
          <w:b/>
          <w:bCs/>
        </w:rPr>
      </w:pPr>
      <w:r>
        <w:t>Cooper – Lot 150 – Roof</w:t>
      </w:r>
    </w:p>
    <w:p w14:paraId="7AEF151F" w14:textId="77777777" w:rsidR="009B5A66" w:rsidRPr="00AA1D72" w:rsidRDefault="009B5A66" w:rsidP="009B5A66">
      <w:pPr>
        <w:pStyle w:val="ListParagraph"/>
        <w:ind w:left="1440"/>
        <w:rPr>
          <w:b/>
          <w:bCs/>
        </w:rPr>
      </w:pPr>
    </w:p>
    <w:p w14:paraId="0545AB25" w14:textId="2F778D7A" w:rsidR="00B522A8" w:rsidRPr="008626C0" w:rsidRDefault="00B522A8" w:rsidP="009975A0">
      <w:r w:rsidRPr="340F0A5E">
        <w:rPr>
          <w:b/>
          <w:bCs/>
        </w:rPr>
        <w:t>Documents Review Report</w:t>
      </w:r>
      <w:r w:rsidR="008626C0" w:rsidRPr="340F0A5E">
        <w:rPr>
          <w:b/>
          <w:bCs/>
        </w:rPr>
        <w:t xml:space="preserve"> </w:t>
      </w:r>
      <w:r w:rsidR="008626C0">
        <w:t xml:space="preserve">– Glenn delivered the documents committee report.  His major </w:t>
      </w:r>
      <w:r w:rsidR="456F7DF4">
        <w:t>roadblock</w:t>
      </w:r>
      <w:r w:rsidR="008626C0">
        <w:t xml:space="preserve"> is Office 365 </w:t>
      </w:r>
      <w:r w:rsidR="2EFED8B7">
        <w:t>a</w:t>
      </w:r>
      <w:r w:rsidR="008626C0">
        <w:t xml:space="preserve">ccess.  Nathan to reach out and </w:t>
      </w:r>
      <w:r w:rsidR="72660601">
        <w:t xml:space="preserve">fix Glenn’s access &amp; use issues. </w:t>
      </w:r>
    </w:p>
    <w:p w14:paraId="5A384ACD" w14:textId="7F05316A" w:rsidR="009975A0" w:rsidRDefault="00810723" w:rsidP="00867673">
      <w:pPr>
        <w:rPr>
          <w:b/>
          <w:bCs/>
        </w:rPr>
      </w:pPr>
      <w:r w:rsidRPr="3AAE1FE5">
        <w:rPr>
          <w:b/>
          <w:bCs/>
        </w:rPr>
        <w:t xml:space="preserve">Old </w:t>
      </w:r>
      <w:r w:rsidR="009975A0" w:rsidRPr="3AAE1FE5">
        <w:rPr>
          <w:b/>
          <w:bCs/>
        </w:rPr>
        <w:t>Business</w:t>
      </w:r>
      <w:r w:rsidR="009D324E" w:rsidRPr="3AAE1FE5">
        <w:rPr>
          <w:b/>
          <w:bCs/>
        </w:rPr>
        <w:t>:</w:t>
      </w:r>
    </w:p>
    <w:p w14:paraId="35E2475A" w14:textId="49930046" w:rsidR="00A30D6B" w:rsidRDefault="0075695C" w:rsidP="5529D213">
      <w:pPr>
        <w:pStyle w:val="ListParagraph"/>
        <w:numPr>
          <w:ilvl w:val="0"/>
          <w:numId w:val="6"/>
        </w:numPr>
      </w:pPr>
      <w:r>
        <w:t>Moran response finalization – through discussion it was determined that no letter or response is necessary</w:t>
      </w:r>
      <w:r w:rsidR="2288BCB4">
        <w:t xml:space="preserve"> as the Boards position was documented in the June 2023 minutes</w:t>
      </w:r>
      <w:r>
        <w:t>.</w:t>
      </w:r>
    </w:p>
    <w:p w14:paraId="1BE1CE3E" w14:textId="1E811D8E" w:rsidR="0075695C" w:rsidRDefault="0075695C" w:rsidP="5529D213">
      <w:pPr>
        <w:pStyle w:val="ListParagraph"/>
        <w:numPr>
          <w:ilvl w:val="0"/>
          <w:numId w:val="6"/>
        </w:numPr>
      </w:pPr>
      <w:r>
        <w:t>Decisions without a meeting procedure – we identified communication gaps that are preventing this process from occurring smoothly.  Next steps were determined (Nathan to follow up on IT issues).</w:t>
      </w:r>
    </w:p>
    <w:p w14:paraId="6E7DE0AB" w14:textId="4653CEAC" w:rsidR="0075695C" w:rsidRDefault="00CC3FFC" w:rsidP="5529D213">
      <w:pPr>
        <w:pStyle w:val="ListParagraph"/>
        <w:numPr>
          <w:ilvl w:val="0"/>
          <w:numId w:val="6"/>
        </w:numPr>
      </w:pPr>
      <w:r>
        <w:t>Annual Meeting notification approval carried unanimously.  The following documents to be in that mailing:</w:t>
      </w:r>
    </w:p>
    <w:p w14:paraId="7B8239C5" w14:textId="099ABB3C" w:rsidR="00CC3FFC" w:rsidRDefault="00CC3FFC" w:rsidP="00CC3FFC">
      <w:pPr>
        <w:pStyle w:val="ListParagraph"/>
        <w:numPr>
          <w:ilvl w:val="1"/>
          <w:numId w:val="6"/>
        </w:numPr>
      </w:pPr>
      <w:r>
        <w:t>Notification of meeting</w:t>
      </w:r>
      <w:r w:rsidR="00E91528">
        <w:t xml:space="preserve"> and invite</w:t>
      </w:r>
    </w:p>
    <w:p w14:paraId="5C718334" w14:textId="09288525" w:rsidR="00E91528" w:rsidRDefault="00E91528" w:rsidP="00E91528">
      <w:pPr>
        <w:pStyle w:val="ListParagraph"/>
        <w:numPr>
          <w:ilvl w:val="1"/>
          <w:numId w:val="6"/>
        </w:numPr>
      </w:pPr>
      <w:r>
        <w:t>Agenda for that meeting</w:t>
      </w:r>
    </w:p>
    <w:p w14:paraId="7F2AD7D4" w14:textId="1744168F" w:rsidR="00E91528" w:rsidRDefault="00E91528" w:rsidP="00E91528">
      <w:pPr>
        <w:pStyle w:val="ListParagraph"/>
        <w:numPr>
          <w:ilvl w:val="1"/>
          <w:numId w:val="6"/>
        </w:numPr>
      </w:pPr>
      <w:r>
        <w:t>Annual Budget presentation</w:t>
      </w:r>
      <w:r w:rsidR="3E31772D">
        <w:t xml:space="preserve"> for 2024</w:t>
      </w:r>
    </w:p>
    <w:p w14:paraId="69FF56A2" w14:textId="240CD689" w:rsidR="00E91528" w:rsidRDefault="00E91528" w:rsidP="00E91528">
      <w:pPr>
        <w:pStyle w:val="ListParagraph"/>
        <w:numPr>
          <w:ilvl w:val="0"/>
          <w:numId w:val="6"/>
        </w:numPr>
      </w:pPr>
      <w:r>
        <w:t xml:space="preserve">Shrub removal on 86 and Deerpath at entrance – </w:t>
      </w:r>
      <w:proofErr w:type="gramStart"/>
      <w:r>
        <w:t>Tabled</w:t>
      </w:r>
      <w:proofErr w:type="gramEnd"/>
    </w:p>
    <w:p w14:paraId="2B0FF398" w14:textId="140A194C" w:rsidR="00E91528" w:rsidRDefault="00140262" w:rsidP="00E91528">
      <w:pPr>
        <w:pStyle w:val="ListParagraph"/>
        <w:numPr>
          <w:ilvl w:val="0"/>
          <w:numId w:val="6"/>
        </w:numPr>
      </w:pPr>
      <w:r>
        <w:t>Slow Down signs on certain main streets – Tabled, this is “In Committee” with Douglas County</w:t>
      </w:r>
    </w:p>
    <w:p w14:paraId="5F5D857D" w14:textId="4D9F27A9" w:rsidR="00140262" w:rsidRDefault="00140262" w:rsidP="00372590">
      <w:pPr>
        <w:pStyle w:val="ListParagraph"/>
      </w:pPr>
    </w:p>
    <w:p w14:paraId="218EFB50" w14:textId="78888E22" w:rsidR="004D7A62" w:rsidRDefault="00EE69DF" w:rsidP="009924F8">
      <w:pPr>
        <w:rPr>
          <w:b/>
          <w:bCs/>
        </w:rPr>
      </w:pPr>
      <w:r w:rsidRPr="5529D213">
        <w:rPr>
          <w:b/>
          <w:bCs/>
        </w:rPr>
        <w:t>New Business:</w:t>
      </w:r>
    </w:p>
    <w:p w14:paraId="02899AFF" w14:textId="5E8B20C9" w:rsidR="00372590" w:rsidRPr="00372590" w:rsidRDefault="00372590" w:rsidP="00372590">
      <w:pPr>
        <w:pStyle w:val="ListParagraph"/>
        <w:numPr>
          <w:ilvl w:val="0"/>
          <w:numId w:val="6"/>
        </w:numPr>
        <w:rPr>
          <w:b/>
          <w:bCs/>
        </w:rPr>
      </w:pPr>
      <w:r>
        <w:lastRenderedPageBreak/>
        <w:t>Appointment of Nominating Committee</w:t>
      </w:r>
    </w:p>
    <w:p w14:paraId="2E41ECE7" w14:textId="1FBB1D0B" w:rsidR="00372590" w:rsidRPr="0079708C" w:rsidRDefault="0079708C" w:rsidP="00372590">
      <w:pPr>
        <w:pStyle w:val="ListParagraph"/>
        <w:numPr>
          <w:ilvl w:val="1"/>
          <w:numId w:val="6"/>
        </w:numPr>
        <w:rPr>
          <w:b/>
          <w:bCs/>
        </w:rPr>
      </w:pPr>
      <w:r>
        <w:t>Cynthia Goetz</w:t>
      </w:r>
    </w:p>
    <w:p w14:paraId="44A40DAF" w14:textId="36877C45" w:rsidR="0079708C" w:rsidRPr="0079708C" w:rsidRDefault="0079708C" w:rsidP="00372590">
      <w:pPr>
        <w:pStyle w:val="ListParagraph"/>
        <w:numPr>
          <w:ilvl w:val="1"/>
          <w:numId w:val="6"/>
        </w:numPr>
        <w:rPr>
          <w:b/>
          <w:bCs/>
        </w:rPr>
      </w:pPr>
      <w:r>
        <w:t>Steve Shkilevich</w:t>
      </w:r>
    </w:p>
    <w:p w14:paraId="0EA50E29" w14:textId="187B3FBD" w:rsidR="0079708C" w:rsidRPr="0079708C" w:rsidRDefault="0079708C" w:rsidP="00372590">
      <w:pPr>
        <w:pStyle w:val="ListParagraph"/>
        <w:numPr>
          <w:ilvl w:val="1"/>
          <w:numId w:val="6"/>
        </w:numPr>
        <w:rPr>
          <w:b/>
          <w:bCs/>
        </w:rPr>
      </w:pPr>
      <w:bookmarkStart w:id="0" w:name="_Int_CPveNStZ"/>
      <w:proofErr w:type="gramStart"/>
      <w:r>
        <w:t xml:space="preserve">Mike </w:t>
      </w:r>
      <w:r w:rsidR="23CF80A2">
        <w:t xml:space="preserve"> Bertsch</w:t>
      </w:r>
      <w:bookmarkEnd w:id="0"/>
      <w:proofErr w:type="gramEnd"/>
      <w:r w:rsidR="23CF80A2">
        <w:t xml:space="preserve"> </w:t>
      </w:r>
    </w:p>
    <w:p w14:paraId="7C38909B" w14:textId="4B48F4E6" w:rsidR="0079708C" w:rsidRPr="0079708C" w:rsidRDefault="0AD5AFEA" w:rsidP="00372590">
      <w:pPr>
        <w:pStyle w:val="ListParagraph"/>
        <w:numPr>
          <w:ilvl w:val="1"/>
          <w:numId w:val="6"/>
        </w:numPr>
        <w:rPr>
          <w:b/>
          <w:bCs/>
        </w:rPr>
      </w:pPr>
      <w:r>
        <w:t xml:space="preserve">Ilana </w:t>
      </w:r>
      <w:r w:rsidR="0079708C">
        <w:t>Don</w:t>
      </w:r>
    </w:p>
    <w:p w14:paraId="155877C5" w14:textId="7A355865" w:rsidR="0079708C" w:rsidRPr="00146789" w:rsidRDefault="0079708C" w:rsidP="00146789">
      <w:pPr>
        <w:pStyle w:val="ListParagraph"/>
        <w:numPr>
          <w:ilvl w:val="1"/>
          <w:numId w:val="6"/>
        </w:numPr>
        <w:rPr>
          <w:b/>
          <w:bCs/>
        </w:rPr>
      </w:pPr>
      <w:r>
        <w:t>Renee Grimes</w:t>
      </w:r>
    </w:p>
    <w:p w14:paraId="1D146E8C" w14:textId="30A6E7ED" w:rsidR="00146789" w:rsidRPr="00146789" w:rsidRDefault="00146789" w:rsidP="00146789">
      <w:pPr>
        <w:pStyle w:val="ListParagraph"/>
        <w:numPr>
          <w:ilvl w:val="0"/>
          <w:numId w:val="6"/>
        </w:numPr>
        <w:rPr>
          <w:b/>
          <w:bCs/>
        </w:rPr>
      </w:pPr>
      <w:r>
        <w:t>Termed out Members of the BOD</w:t>
      </w:r>
    </w:p>
    <w:p w14:paraId="6D5ADA0A" w14:textId="2F43240E" w:rsidR="00146789" w:rsidRPr="00146789" w:rsidRDefault="00146789" w:rsidP="00146789">
      <w:pPr>
        <w:pStyle w:val="ListParagraph"/>
        <w:numPr>
          <w:ilvl w:val="1"/>
          <w:numId w:val="6"/>
        </w:numPr>
        <w:rPr>
          <w:b/>
          <w:bCs/>
        </w:rPr>
      </w:pPr>
      <w:r>
        <w:t>Kurt</w:t>
      </w:r>
      <w:r w:rsidR="3E46E0A5">
        <w:t xml:space="preserve"> Leyendecker</w:t>
      </w:r>
      <w:r w:rsidR="6999F2D9">
        <w:t xml:space="preserve"> – </w:t>
      </w:r>
      <w:r w:rsidR="00AE7E5F">
        <w:t>completes his term</w:t>
      </w:r>
      <w:r w:rsidR="43AC4323">
        <w:t xml:space="preserve"> October 21 Annual meeting </w:t>
      </w:r>
      <w:r w:rsidR="6999F2D9">
        <w:t xml:space="preserve">and will not seek new </w:t>
      </w:r>
      <w:proofErr w:type="gramStart"/>
      <w:r w:rsidR="6999F2D9">
        <w:t>term</w:t>
      </w:r>
      <w:proofErr w:type="gramEnd"/>
    </w:p>
    <w:p w14:paraId="60ACF24A" w14:textId="5E1B8C76" w:rsidR="00146789" w:rsidRPr="00146789" w:rsidRDefault="00146789" w:rsidP="00146789">
      <w:pPr>
        <w:pStyle w:val="ListParagraph"/>
        <w:numPr>
          <w:ilvl w:val="1"/>
          <w:numId w:val="6"/>
        </w:numPr>
        <w:rPr>
          <w:b/>
          <w:bCs/>
        </w:rPr>
      </w:pPr>
      <w:r>
        <w:t>Jack</w:t>
      </w:r>
      <w:r w:rsidR="53CF186D">
        <w:t xml:space="preserve"> Shuler</w:t>
      </w:r>
      <w:r w:rsidR="6A3C34CC">
        <w:t xml:space="preserve"> – opted in for a new </w:t>
      </w:r>
      <w:proofErr w:type="gramStart"/>
      <w:r w:rsidR="6A3C34CC">
        <w:t>term</w:t>
      </w:r>
      <w:proofErr w:type="gramEnd"/>
    </w:p>
    <w:p w14:paraId="49D2E7CA" w14:textId="6733CBE8" w:rsidR="00146789" w:rsidRPr="00146789" w:rsidRDefault="00146789" w:rsidP="00146789">
      <w:pPr>
        <w:pStyle w:val="ListParagraph"/>
        <w:numPr>
          <w:ilvl w:val="1"/>
          <w:numId w:val="6"/>
        </w:numPr>
        <w:rPr>
          <w:b/>
          <w:bCs/>
        </w:rPr>
      </w:pPr>
      <w:r>
        <w:t>John</w:t>
      </w:r>
      <w:r w:rsidR="2E15FFD9">
        <w:t xml:space="preserve"> Edwards</w:t>
      </w:r>
      <w:r w:rsidR="0DA7282F">
        <w:t xml:space="preserve"> – opted in for a new </w:t>
      </w:r>
      <w:proofErr w:type="gramStart"/>
      <w:r w:rsidR="0DA7282F">
        <w:t>term</w:t>
      </w:r>
      <w:proofErr w:type="gramEnd"/>
    </w:p>
    <w:p w14:paraId="0B214AD6" w14:textId="0C444EB1" w:rsidR="00146789" w:rsidRDefault="00146789" w:rsidP="340F0A5E">
      <w:pPr>
        <w:pStyle w:val="ListParagraph"/>
        <w:numPr>
          <w:ilvl w:val="1"/>
          <w:numId w:val="6"/>
        </w:numPr>
        <w:rPr>
          <w:b/>
          <w:bCs/>
        </w:rPr>
      </w:pPr>
      <w:r>
        <w:t>Nathan</w:t>
      </w:r>
      <w:r w:rsidR="3CF31C88">
        <w:t xml:space="preserve"> Toland</w:t>
      </w:r>
      <w:r w:rsidR="13A5B641">
        <w:t xml:space="preserve"> – opted in for a new </w:t>
      </w:r>
      <w:proofErr w:type="gramStart"/>
      <w:r w:rsidR="13A5B641">
        <w:t>term</w:t>
      </w:r>
      <w:proofErr w:type="gramEnd"/>
    </w:p>
    <w:p w14:paraId="4203F297" w14:textId="00548A2A" w:rsidR="00EF5A15" w:rsidRPr="00EF5A15" w:rsidRDefault="00EF5A15" w:rsidP="00EF5A15">
      <w:pPr>
        <w:pStyle w:val="ListParagraph"/>
        <w:numPr>
          <w:ilvl w:val="0"/>
          <w:numId w:val="6"/>
        </w:numPr>
        <w:rPr>
          <w:b/>
          <w:bCs/>
        </w:rPr>
      </w:pPr>
      <w:r>
        <w:t>A motion unanimously carried to allow the nomination committee to send email communications to solicit interest in BOD positions should they choose.</w:t>
      </w:r>
    </w:p>
    <w:p w14:paraId="6322B3B2" w14:textId="071D2A07" w:rsidR="00EF5A15" w:rsidRPr="002736C3" w:rsidRDefault="002736C3" w:rsidP="00EF5A15">
      <w:pPr>
        <w:pStyle w:val="ListParagraph"/>
        <w:numPr>
          <w:ilvl w:val="0"/>
          <w:numId w:val="6"/>
        </w:numPr>
        <w:rPr>
          <w:b/>
          <w:bCs/>
        </w:rPr>
      </w:pPr>
      <w:r>
        <w:t>County Recording Documents – our latest covenants are not on file with the county.  Jack plans to file those with the Douglas County Clerk and Recorder</w:t>
      </w:r>
    </w:p>
    <w:p w14:paraId="6DEA262F" w14:textId="2AA092CB" w:rsidR="002736C3" w:rsidRDefault="002736C3" w:rsidP="002736C3">
      <w:r>
        <w:rPr>
          <w:b/>
          <w:bCs/>
        </w:rPr>
        <w:t>9:41 PM Adjourn</w:t>
      </w:r>
    </w:p>
    <w:p w14:paraId="242262E6" w14:textId="2ECF3F46" w:rsidR="001802C6" w:rsidRDefault="001802C6" w:rsidP="00D247ED"/>
    <w:sectPr w:rsidR="001802C6" w:rsidSect="00EC63EE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2F90A" w14:textId="77777777" w:rsidR="00E715C3" w:rsidRDefault="00E715C3" w:rsidP="003A160C">
      <w:pPr>
        <w:spacing w:after="0" w:line="240" w:lineRule="auto"/>
      </w:pPr>
      <w:r>
        <w:separator/>
      </w:r>
    </w:p>
  </w:endnote>
  <w:endnote w:type="continuationSeparator" w:id="0">
    <w:p w14:paraId="613B326C" w14:textId="77777777" w:rsidR="00E715C3" w:rsidRDefault="00E715C3" w:rsidP="003A1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D4223" w14:textId="6B3E76F9" w:rsidR="003A160C" w:rsidRDefault="003A160C">
    <w:pPr>
      <w:pStyle w:val="Footer"/>
    </w:pPr>
    <w:r>
      <w:tab/>
    </w:r>
    <w:r>
      <w:tab/>
      <w:t xml:space="preserve">Page </w:t>
    </w:r>
    <w:sdt>
      <w:sdtPr>
        <w:id w:val="191959412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B7F35E7" w14:textId="5F94116C" w:rsidR="003A160C" w:rsidRDefault="003A1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17D60" w14:textId="77777777" w:rsidR="00E715C3" w:rsidRDefault="00E715C3" w:rsidP="003A160C">
      <w:pPr>
        <w:spacing w:after="0" w:line="240" w:lineRule="auto"/>
      </w:pPr>
      <w:r>
        <w:separator/>
      </w:r>
    </w:p>
  </w:footnote>
  <w:footnote w:type="continuationSeparator" w:id="0">
    <w:p w14:paraId="2B4E681D" w14:textId="77777777" w:rsidR="00E715C3" w:rsidRDefault="00E715C3" w:rsidP="003A16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B8BA4" w14:textId="0513F03E" w:rsidR="003A160C" w:rsidRPr="00FE3549" w:rsidRDefault="1AFE96CF" w:rsidP="00996107">
    <w:pPr>
      <w:pStyle w:val="Header"/>
      <w:ind w:left="-720"/>
      <w:jc w:val="center"/>
      <w:rPr>
        <w:rFonts w:ascii="Arial" w:hAnsi="Arial" w:cs="Arial"/>
        <w:sz w:val="40"/>
        <w:szCs w:val="40"/>
      </w:rPr>
    </w:pPr>
    <w:r w:rsidRPr="1AFE96CF">
      <w:rPr>
        <w:rFonts w:ascii="Arial" w:hAnsi="Arial" w:cs="Arial"/>
        <w:sz w:val="45"/>
        <w:szCs w:val="45"/>
      </w:rPr>
      <w:t xml:space="preserve">BANNOCKBURN </w:t>
    </w:r>
    <w:bookmarkStart w:id="1" w:name="_Int_fpxPNCvf"/>
    <w:proofErr w:type="gramStart"/>
    <w:r w:rsidRPr="1AFE96CF">
      <w:rPr>
        <w:rFonts w:ascii="Arial" w:hAnsi="Arial" w:cs="Arial"/>
        <w:sz w:val="45"/>
        <w:szCs w:val="45"/>
      </w:rPr>
      <w:t>HOMEOWNERS</w:t>
    </w:r>
    <w:bookmarkEnd w:id="1"/>
    <w:proofErr w:type="gramEnd"/>
    <w:r w:rsidRPr="1AFE96CF">
      <w:rPr>
        <w:rFonts w:ascii="Arial" w:hAnsi="Arial" w:cs="Arial"/>
        <w:sz w:val="45"/>
        <w:szCs w:val="45"/>
      </w:rPr>
      <w:t xml:space="preserve"> ASSOCIATION</w:t>
    </w:r>
    <w:r w:rsidR="5529D213">
      <w:br/>
    </w:r>
    <w:r w:rsidRPr="1AFE96CF">
      <w:rPr>
        <w:rFonts w:ascii="Arial" w:hAnsi="Arial" w:cs="Arial"/>
        <w:sz w:val="20"/>
        <w:szCs w:val="20"/>
      </w:rPr>
      <w:t>P.O. BOX 211 FRANKTOWN, CO 80116 – 0211</w:t>
    </w:r>
    <w:r w:rsidR="5529D213">
      <w:br/>
    </w:r>
    <w:r w:rsidRPr="1AFE96CF">
      <w:rPr>
        <w:rFonts w:ascii="Arial" w:hAnsi="Arial" w:cs="Arial"/>
        <w:sz w:val="40"/>
        <w:szCs w:val="40"/>
      </w:rPr>
      <w:t>Board Meeting Minutes</w:t>
    </w:r>
  </w:p>
  <w:p w14:paraId="424CF564" w14:textId="77777777" w:rsidR="003A160C" w:rsidRDefault="003A160C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Z4F6xF5DPsg7I" int2:id="891Q2QNs">
      <int2:state int2:value="Rejected" int2:type="AugLoop_Text_Critique"/>
    </int2:textHash>
    <int2:textHash int2:hashCode="RV3y2d9BTooIWL" int2:id="3d46eaMZ">
      <int2:state int2:value="Rejected" int2:type="AugLoop_Text_Critique"/>
    </int2:textHash>
    <int2:textHash int2:hashCode="OvyFxlKQvNuWBO" int2:id="WRRgX2eS">
      <int2:state int2:value="Rejected" int2:type="AugLoop_Text_Critique"/>
    </int2:textHash>
    <int2:textHash int2:hashCode="xGvh87ODRd82VC" int2:id="pfoKW3S8">
      <int2:state int2:value="Rejected" int2:type="AugLoop_Text_Critique"/>
    </int2:textHash>
    <int2:bookmark int2:bookmarkName="_Int_CPveNStZ" int2:invalidationBookmarkName="" int2:hashCode="v5fKGffm+nzERd" int2:id="vQfyTFpf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5BC"/>
    <w:multiLevelType w:val="hybridMultilevel"/>
    <w:tmpl w:val="DF58E8B2"/>
    <w:lvl w:ilvl="0" w:tplc="BDC488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80D0B"/>
    <w:multiLevelType w:val="hybridMultilevel"/>
    <w:tmpl w:val="669A9B38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31B76"/>
    <w:multiLevelType w:val="hybridMultilevel"/>
    <w:tmpl w:val="086A3028"/>
    <w:lvl w:ilvl="0" w:tplc="649E62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0795E"/>
    <w:multiLevelType w:val="hybridMultilevel"/>
    <w:tmpl w:val="1B748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C0011"/>
    <w:multiLevelType w:val="hybridMultilevel"/>
    <w:tmpl w:val="511E3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F6384"/>
    <w:multiLevelType w:val="hybridMultilevel"/>
    <w:tmpl w:val="1458EA52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D3169"/>
    <w:multiLevelType w:val="hybridMultilevel"/>
    <w:tmpl w:val="E07EC550"/>
    <w:lvl w:ilvl="0" w:tplc="39FE31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A77AB"/>
    <w:multiLevelType w:val="hybridMultilevel"/>
    <w:tmpl w:val="C95A009C"/>
    <w:lvl w:ilvl="0" w:tplc="2084C2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C5B46"/>
    <w:multiLevelType w:val="hybridMultilevel"/>
    <w:tmpl w:val="AF30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510A02"/>
    <w:multiLevelType w:val="hybridMultilevel"/>
    <w:tmpl w:val="5B02B762"/>
    <w:lvl w:ilvl="0" w:tplc="2084C2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46473E"/>
    <w:multiLevelType w:val="hybridMultilevel"/>
    <w:tmpl w:val="13865806"/>
    <w:lvl w:ilvl="0" w:tplc="FCEA6AB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5E665C"/>
    <w:multiLevelType w:val="hybridMultilevel"/>
    <w:tmpl w:val="35486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1446076">
    <w:abstractNumId w:val="2"/>
  </w:num>
  <w:num w:numId="2" w16cid:durableId="1836526439">
    <w:abstractNumId w:val="0"/>
  </w:num>
  <w:num w:numId="3" w16cid:durableId="26415084">
    <w:abstractNumId w:val="10"/>
  </w:num>
  <w:num w:numId="4" w16cid:durableId="944265162">
    <w:abstractNumId w:val="6"/>
  </w:num>
  <w:num w:numId="5" w16cid:durableId="1067341079">
    <w:abstractNumId w:val="7"/>
  </w:num>
  <w:num w:numId="6" w16cid:durableId="1691954777">
    <w:abstractNumId w:val="5"/>
  </w:num>
  <w:num w:numId="7" w16cid:durableId="117796325">
    <w:abstractNumId w:val="3"/>
  </w:num>
  <w:num w:numId="8" w16cid:durableId="433405698">
    <w:abstractNumId w:val="1"/>
  </w:num>
  <w:num w:numId="9" w16cid:durableId="1469009583">
    <w:abstractNumId w:val="8"/>
  </w:num>
  <w:num w:numId="10" w16cid:durableId="685063013">
    <w:abstractNumId w:val="9"/>
  </w:num>
  <w:num w:numId="11" w16cid:durableId="2077237569">
    <w:abstractNumId w:val="11"/>
  </w:num>
  <w:num w:numId="12" w16cid:durableId="9049498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zMjCxMjI1MTC0MLMyUdpeDU4uLM/DyQAotaAKyiv/MsAAAA"/>
  </w:docVars>
  <w:rsids>
    <w:rsidRoot w:val="003A160C"/>
    <w:rsid w:val="00003857"/>
    <w:rsid w:val="00003A96"/>
    <w:rsid w:val="0000431B"/>
    <w:rsid w:val="0001212D"/>
    <w:rsid w:val="000203E1"/>
    <w:rsid w:val="00020645"/>
    <w:rsid w:val="00021E2B"/>
    <w:rsid w:val="000227E3"/>
    <w:rsid w:val="00032CF6"/>
    <w:rsid w:val="00036484"/>
    <w:rsid w:val="00042732"/>
    <w:rsid w:val="000450C9"/>
    <w:rsid w:val="00051688"/>
    <w:rsid w:val="000520BF"/>
    <w:rsid w:val="0005446F"/>
    <w:rsid w:val="0007123C"/>
    <w:rsid w:val="00074E8A"/>
    <w:rsid w:val="00075911"/>
    <w:rsid w:val="00081D40"/>
    <w:rsid w:val="000911EA"/>
    <w:rsid w:val="000954AB"/>
    <w:rsid w:val="000A3A09"/>
    <w:rsid w:val="000A76A5"/>
    <w:rsid w:val="000C3F50"/>
    <w:rsid w:val="000D1427"/>
    <w:rsid w:val="000D1CB8"/>
    <w:rsid w:val="000D6415"/>
    <w:rsid w:val="000D6907"/>
    <w:rsid w:val="000D7D8B"/>
    <w:rsid w:val="000E57F2"/>
    <w:rsid w:val="000E78CD"/>
    <w:rsid w:val="000F2575"/>
    <w:rsid w:val="000F4DC4"/>
    <w:rsid w:val="000F73D3"/>
    <w:rsid w:val="00100BE9"/>
    <w:rsid w:val="00111ACE"/>
    <w:rsid w:val="00112F80"/>
    <w:rsid w:val="0011738F"/>
    <w:rsid w:val="00122CC3"/>
    <w:rsid w:val="00125BA9"/>
    <w:rsid w:val="00130775"/>
    <w:rsid w:val="0013781F"/>
    <w:rsid w:val="00140262"/>
    <w:rsid w:val="001437DB"/>
    <w:rsid w:val="00144511"/>
    <w:rsid w:val="001453A8"/>
    <w:rsid w:val="00146789"/>
    <w:rsid w:val="00152D50"/>
    <w:rsid w:val="00173CF0"/>
    <w:rsid w:val="001762A6"/>
    <w:rsid w:val="001802C6"/>
    <w:rsid w:val="00181298"/>
    <w:rsid w:val="00190E8F"/>
    <w:rsid w:val="001943C7"/>
    <w:rsid w:val="00194CE5"/>
    <w:rsid w:val="001B1D49"/>
    <w:rsid w:val="001B2D73"/>
    <w:rsid w:val="001B4096"/>
    <w:rsid w:val="001C7CFE"/>
    <w:rsid w:val="001D5E1B"/>
    <w:rsid w:val="001D7281"/>
    <w:rsid w:val="001E6308"/>
    <w:rsid w:val="001E637E"/>
    <w:rsid w:val="001E6E41"/>
    <w:rsid w:val="001F0BAD"/>
    <w:rsid w:val="001F40D2"/>
    <w:rsid w:val="00201E34"/>
    <w:rsid w:val="0020369E"/>
    <w:rsid w:val="00205215"/>
    <w:rsid w:val="00210662"/>
    <w:rsid w:val="00217DCB"/>
    <w:rsid w:val="002233E9"/>
    <w:rsid w:val="0022558D"/>
    <w:rsid w:val="002312E1"/>
    <w:rsid w:val="00234E9E"/>
    <w:rsid w:val="00235092"/>
    <w:rsid w:val="00235D17"/>
    <w:rsid w:val="00247E93"/>
    <w:rsid w:val="00261237"/>
    <w:rsid w:val="002669AB"/>
    <w:rsid w:val="00272223"/>
    <w:rsid w:val="002736C3"/>
    <w:rsid w:val="00273F2B"/>
    <w:rsid w:val="002740FB"/>
    <w:rsid w:val="002766FC"/>
    <w:rsid w:val="0028643E"/>
    <w:rsid w:val="00292AB7"/>
    <w:rsid w:val="00294552"/>
    <w:rsid w:val="002B4EF2"/>
    <w:rsid w:val="002B56DB"/>
    <w:rsid w:val="002B5F56"/>
    <w:rsid w:val="002C7B1F"/>
    <w:rsid w:val="002D2634"/>
    <w:rsid w:val="002D56D9"/>
    <w:rsid w:val="002E26B4"/>
    <w:rsid w:val="002E539E"/>
    <w:rsid w:val="002F4E44"/>
    <w:rsid w:val="00336EE3"/>
    <w:rsid w:val="0034266D"/>
    <w:rsid w:val="00343689"/>
    <w:rsid w:val="003437E0"/>
    <w:rsid w:val="00350C4C"/>
    <w:rsid w:val="00356E6D"/>
    <w:rsid w:val="00361D0D"/>
    <w:rsid w:val="0036490F"/>
    <w:rsid w:val="00364E45"/>
    <w:rsid w:val="00367545"/>
    <w:rsid w:val="00372590"/>
    <w:rsid w:val="00376B06"/>
    <w:rsid w:val="00377F41"/>
    <w:rsid w:val="003837CC"/>
    <w:rsid w:val="003A160C"/>
    <w:rsid w:val="003A6D6B"/>
    <w:rsid w:val="003B1C72"/>
    <w:rsid w:val="003B647E"/>
    <w:rsid w:val="003C1D87"/>
    <w:rsid w:val="003C5370"/>
    <w:rsid w:val="003D0C75"/>
    <w:rsid w:val="003D1F3A"/>
    <w:rsid w:val="003D409E"/>
    <w:rsid w:val="003D59BC"/>
    <w:rsid w:val="003E103C"/>
    <w:rsid w:val="003E4DCD"/>
    <w:rsid w:val="003E6801"/>
    <w:rsid w:val="003F0779"/>
    <w:rsid w:val="003F73A1"/>
    <w:rsid w:val="0040037C"/>
    <w:rsid w:val="00401D9D"/>
    <w:rsid w:val="0041043E"/>
    <w:rsid w:val="00411763"/>
    <w:rsid w:val="0041644B"/>
    <w:rsid w:val="004207D9"/>
    <w:rsid w:val="0042442A"/>
    <w:rsid w:val="004257C6"/>
    <w:rsid w:val="00425A27"/>
    <w:rsid w:val="00425EFA"/>
    <w:rsid w:val="00441F57"/>
    <w:rsid w:val="0044595A"/>
    <w:rsid w:val="00457F48"/>
    <w:rsid w:val="004661E8"/>
    <w:rsid w:val="0047312D"/>
    <w:rsid w:val="00473815"/>
    <w:rsid w:val="0047A34F"/>
    <w:rsid w:val="00481667"/>
    <w:rsid w:val="00487E87"/>
    <w:rsid w:val="00496D9D"/>
    <w:rsid w:val="004A7150"/>
    <w:rsid w:val="004A7D12"/>
    <w:rsid w:val="004B02CA"/>
    <w:rsid w:val="004B25E0"/>
    <w:rsid w:val="004B46F1"/>
    <w:rsid w:val="004B49C9"/>
    <w:rsid w:val="004C48E2"/>
    <w:rsid w:val="004C7968"/>
    <w:rsid w:val="004D0115"/>
    <w:rsid w:val="004D55CB"/>
    <w:rsid w:val="004D7A62"/>
    <w:rsid w:val="004E2834"/>
    <w:rsid w:val="004E74BF"/>
    <w:rsid w:val="004F5538"/>
    <w:rsid w:val="004F6201"/>
    <w:rsid w:val="00502C80"/>
    <w:rsid w:val="00515BC9"/>
    <w:rsid w:val="00532C49"/>
    <w:rsid w:val="00540406"/>
    <w:rsid w:val="005468A2"/>
    <w:rsid w:val="00550D95"/>
    <w:rsid w:val="005520F7"/>
    <w:rsid w:val="00567B33"/>
    <w:rsid w:val="0059003F"/>
    <w:rsid w:val="00596EF3"/>
    <w:rsid w:val="005A1411"/>
    <w:rsid w:val="005A25A5"/>
    <w:rsid w:val="005A60EF"/>
    <w:rsid w:val="005B3E26"/>
    <w:rsid w:val="005C2DB8"/>
    <w:rsid w:val="005C316F"/>
    <w:rsid w:val="005C318E"/>
    <w:rsid w:val="005D5F61"/>
    <w:rsid w:val="005E4482"/>
    <w:rsid w:val="005F5AEA"/>
    <w:rsid w:val="005FCDA0"/>
    <w:rsid w:val="0060095A"/>
    <w:rsid w:val="00603D1F"/>
    <w:rsid w:val="00605786"/>
    <w:rsid w:val="0062075A"/>
    <w:rsid w:val="006231A5"/>
    <w:rsid w:val="00627686"/>
    <w:rsid w:val="00635578"/>
    <w:rsid w:val="00636ECB"/>
    <w:rsid w:val="006428A3"/>
    <w:rsid w:val="00643682"/>
    <w:rsid w:val="0065087D"/>
    <w:rsid w:val="006603B3"/>
    <w:rsid w:val="00662445"/>
    <w:rsid w:val="00662C52"/>
    <w:rsid w:val="0066451A"/>
    <w:rsid w:val="006668BC"/>
    <w:rsid w:val="00686C15"/>
    <w:rsid w:val="006A0A57"/>
    <w:rsid w:val="006A1A1B"/>
    <w:rsid w:val="006B6BB6"/>
    <w:rsid w:val="006C4455"/>
    <w:rsid w:val="006D27FF"/>
    <w:rsid w:val="006E222D"/>
    <w:rsid w:val="006F14B0"/>
    <w:rsid w:val="006F2E74"/>
    <w:rsid w:val="00700830"/>
    <w:rsid w:val="00702C4D"/>
    <w:rsid w:val="00703B65"/>
    <w:rsid w:val="00704646"/>
    <w:rsid w:val="0070492E"/>
    <w:rsid w:val="00704AC6"/>
    <w:rsid w:val="00711751"/>
    <w:rsid w:val="007143BB"/>
    <w:rsid w:val="0075695C"/>
    <w:rsid w:val="00763B57"/>
    <w:rsid w:val="00771033"/>
    <w:rsid w:val="007969F6"/>
    <w:rsid w:val="0079708C"/>
    <w:rsid w:val="007A04E7"/>
    <w:rsid w:val="007B309A"/>
    <w:rsid w:val="007B5508"/>
    <w:rsid w:val="007C1EBC"/>
    <w:rsid w:val="007C22DF"/>
    <w:rsid w:val="007D14A1"/>
    <w:rsid w:val="007D495F"/>
    <w:rsid w:val="007D504D"/>
    <w:rsid w:val="007E5BA6"/>
    <w:rsid w:val="007F24FF"/>
    <w:rsid w:val="007F34F8"/>
    <w:rsid w:val="007F75D1"/>
    <w:rsid w:val="00804B23"/>
    <w:rsid w:val="00810723"/>
    <w:rsid w:val="00816706"/>
    <w:rsid w:val="00822377"/>
    <w:rsid w:val="00822C40"/>
    <w:rsid w:val="00826FB1"/>
    <w:rsid w:val="00837AA5"/>
    <w:rsid w:val="008446ED"/>
    <w:rsid w:val="008549F0"/>
    <w:rsid w:val="00855A77"/>
    <w:rsid w:val="00861825"/>
    <w:rsid w:val="008626C0"/>
    <w:rsid w:val="00863BC3"/>
    <w:rsid w:val="00867673"/>
    <w:rsid w:val="00872399"/>
    <w:rsid w:val="008776AD"/>
    <w:rsid w:val="00883A5C"/>
    <w:rsid w:val="0089679D"/>
    <w:rsid w:val="00897509"/>
    <w:rsid w:val="008A02B3"/>
    <w:rsid w:val="008A1B01"/>
    <w:rsid w:val="008B0A7C"/>
    <w:rsid w:val="008B53F2"/>
    <w:rsid w:val="008D0A83"/>
    <w:rsid w:val="008D1ABA"/>
    <w:rsid w:val="008D2569"/>
    <w:rsid w:val="008E245D"/>
    <w:rsid w:val="008F035E"/>
    <w:rsid w:val="009041CC"/>
    <w:rsid w:val="00905DC3"/>
    <w:rsid w:val="009070DC"/>
    <w:rsid w:val="00907837"/>
    <w:rsid w:val="009113CF"/>
    <w:rsid w:val="009129DC"/>
    <w:rsid w:val="00912F5A"/>
    <w:rsid w:val="00913B19"/>
    <w:rsid w:val="00924435"/>
    <w:rsid w:val="00926B15"/>
    <w:rsid w:val="00926F7F"/>
    <w:rsid w:val="00934928"/>
    <w:rsid w:val="00937934"/>
    <w:rsid w:val="00943648"/>
    <w:rsid w:val="009456E8"/>
    <w:rsid w:val="009551BC"/>
    <w:rsid w:val="009600D3"/>
    <w:rsid w:val="0096269A"/>
    <w:rsid w:val="00966F49"/>
    <w:rsid w:val="00981859"/>
    <w:rsid w:val="00987674"/>
    <w:rsid w:val="009924F8"/>
    <w:rsid w:val="00992C30"/>
    <w:rsid w:val="00995D0A"/>
    <w:rsid w:val="00996107"/>
    <w:rsid w:val="00996922"/>
    <w:rsid w:val="009975A0"/>
    <w:rsid w:val="009A72F4"/>
    <w:rsid w:val="009B21DD"/>
    <w:rsid w:val="009B5A66"/>
    <w:rsid w:val="009C6641"/>
    <w:rsid w:val="009C7FCA"/>
    <w:rsid w:val="009D324E"/>
    <w:rsid w:val="009D422D"/>
    <w:rsid w:val="009D52C6"/>
    <w:rsid w:val="009F01AC"/>
    <w:rsid w:val="00A13E6B"/>
    <w:rsid w:val="00A14CB0"/>
    <w:rsid w:val="00A22D0A"/>
    <w:rsid w:val="00A30D6B"/>
    <w:rsid w:val="00A331C6"/>
    <w:rsid w:val="00A42A24"/>
    <w:rsid w:val="00A57525"/>
    <w:rsid w:val="00A60D13"/>
    <w:rsid w:val="00A621F6"/>
    <w:rsid w:val="00A70078"/>
    <w:rsid w:val="00A700D1"/>
    <w:rsid w:val="00A806EF"/>
    <w:rsid w:val="00A827B3"/>
    <w:rsid w:val="00A941AF"/>
    <w:rsid w:val="00AA1D72"/>
    <w:rsid w:val="00AA1F20"/>
    <w:rsid w:val="00AB2822"/>
    <w:rsid w:val="00AB29BA"/>
    <w:rsid w:val="00AB4B9E"/>
    <w:rsid w:val="00AB54B0"/>
    <w:rsid w:val="00AC1438"/>
    <w:rsid w:val="00AC3C60"/>
    <w:rsid w:val="00AC4102"/>
    <w:rsid w:val="00AC58E4"/>
    <w:rsid w:val="00AE296A"/>
    <w:rsid w:val="00AE56BC"/>
    <w:rsid w:val="00AE7E5F"/>
    <w:rsid w:val="00AF074B"/>
    <w:rsid w:val="00AF7B00"/>
    <w:rsid w:val="00B04D20"/>
    <w:rsid w:val="00B069B7"/>
    <w:rsid w:val="00B10EFC"/>
    <w:rsid w:val="00B149AC"/>
    <w:rsid w:val="00B2366C"/>
    <w:rsid w:val="00B32125"/>
    <w:rsid w:val="00B37B78"/>
    <w:rsid w:val="00B435C2"/>
    <w:rsid w:val="00B46D6B"/>
    <w:rsid w:val="00B522A8"/>
    <w:rsid w:val="00B52D1D"/>
    <w:rsid w:val="00B532B1"/>
    <w:rsid w:val="00B538FE"/>
    <w:rsid w:val="00B62CF7"/>
    <w:rsid w:val="00B63B5C"/>
    <w:rsid w:val="00B6681F"/>
    <w:rsid w:val="00B6780D"/>
    <w:rsid w:val="00B7513A"/>
    <w:rsid w:val="00B75CBA"/>
    <w:rsid w:val="00B91B39"/>
    <w:rsid w:val="00B94AF2"/>
    <w:rsid w:val="00B96218"/>
    <w:rsid w:val="00BC17A5"/>
    <w:rsid w:val="00BE2619"/>
    <w:rsid w:val="00BE5636"/>
    <w:rsid w:val="00C04370"/>
    <w:rsid w:val="00C1190D"/>
    <w:rsid w:val="00C11C7C"/>
    <w:rsid w:val="00C14E84"/>
    <w:rsid w:val="00C20904"/>
    <w:rsid w:val="00C24BB4"/>
    <w:rsid w:val="00C301DC"/>
    <w:rsid w:val="00C325B5"/>
    <w:rsid w:val="00C33701"/>
    <w:rsid w:val="00C34230"/>
    <w:rsid w:val="00C56EAD"/>
    <w:rsid w:val="00C7240F"/>
    <w:rsid w:val="00C76F4A"/>
    <w:rsid w:val="00C903F0"/>
    <w:rsid w:val="00C92A7F"/>
    <w:rsid w:val="00C9459B"/>
    <w:rsid w:val="00C954AA"/>
    <w:rsid w:val="00CB0DCE"/>
    <w:rsid w:val="00CB2A80"/>
    <w:rsid w:val="00CC217F"/>
    <w:rsid w:val="00CC3FFC"/>
    <w:rsid w:val="00CC5265"/>
    <w:rsid w:val="00CE0D5E"/>
    <w:rsid w:val="00CE6764"/>
    <w:rsid w:val="00CE751E"/>
    <w:rsid w:val="00CF1FA9"/>
    <w:rsid w:val="00CF2F97"/>
    <w:rsid w:val="00D025B3"/>
    <w:rsid w:val="00D06E82"/>
    <w:rsid w:val="00D11079"/>
    <w:rsid w:val="00D247ED"/>
    <w:rsid w:val="00D24AAB"/>
    <w:rsid w:val="00D278BB"/>
    <w:rsid w:val="00D2790C"/>
    <w:rsid w:val="00D31DAC"/>
    <w:rsid w:val="00D35BC6"/>
    <w:rsid w:val="00D420DE"/>
    <w:rsid w:val="00D432BB"/>
    <w:rsid w:val="00D470E0"/>
    <w:rsid w:val="00D52C11"/>
    <w:rsid w:val="00D600D5"/>
    <w:rsid w:val="00D60FB8"/>
    <w:rsid w:val="00D6147E"/>
    <w:rsid w:val="00D617BF"/>
    <w:rsid w:val="00D66C96"/>
    <w:rsid w:val="00D70EAC"/>
    <w:rsid w:val="00D82576"/>
    <w:rsid w:val="00DA4389"/>
    <w:rsid w:val="00DA79E3"/>
    <w:rsid w:val="00DC5AB5"/>
    <w:rsid w:val="00DD10ED"/>
    <w:rsid w:val="00DD7146"/>
    <w:rsid w:val="00DD7738"/>
    <w:rsid w:val="00DE04B7"/>
    <w:rsid w:val="00DE0F30"/>
    <w:rsid w:val="00DE2BEA"/>
    <w:rsid w:val="00DF0EC0"/>
    <w:rsid w:val="00DF375B"/>
    <w:rsid w:val="00DF7080"/>
    <w:rsid w:val="00DF7548"/>
    <w:rsid w:val="00E028F5"/>
    <w:rsid w:val="00E02A27"/>
    <w:rsid w:val="00E13AF5"/>
    <w:rsid w:val="00E1689D"/>
    <w:rsid w:val="00E201E4"/>
    <w:rsid w:val="00E215E3"/>
    <w:rsid w:val="00E259AB"/>
    <w:rsid w:val="00E349AB"/>
    <w:rsid w:val="00E34C3F"/>
    <w:rsid w:val="00E41E0E"/>
    <w:rsid w:val="00E55C95"/>
    <w:rsid w:val="00E60CE4"/>
    <w:rsid w:val="00E61B02"/>
    <w:rsid w:val="00E640E4"/>
    <w:rsid w:val="00E6735E"/>
    <w:rsid w:val="00E715C3"/>
    <w:rsid w:val="00E80CA9"/>
    <w:rsid w:val="00E87748"/>
    <w:rsid w:val="00E91528"/>
    <w:rsid w:val="00E9602F"/>
    <w:rsid w:val="00E97A51"/>
    <w:rsid w:val="00EB1325"/>
    <w:rsid w:val="00EB2CA8"/>
    <w:rsid w:val="00EB5433"/>
    <w:rsid w:val="00EB60DA"/>
    <w:rsid w:val="00EB73F9"/>
    <w:rsid w:val="00EC35C8"/>
    <w:rsid w:val="00EC4518"/>
    <w:rsid w:val="00EC52EC"/>
    <w:rsid w:val="00EC63EE"/>
    <w:rsid w:val="00ED0183"/>
    <w:rsid w:val="00EE4D0C"/>
    <w:rsid w:val="00EE69DF"/>
    <w:rsid w:val="00EF5A15"/>
    <w:rsid w:val="00EF5D90"/>
    <w:rsid w:val="00F02EDE"/>
    <w:rsid w:val="00F16C17"/>
    <w:rsid w:val="00F215B1"/>
    <w:rsid w:val="00F32366"/>
    <w:rsid w:val="00F355FA"/>
    <w:rsid w:val="00F3649F"/>
    <w:rsid w:val="00F36B90"/>
    <w:rsid w:val="00F4636D"/>
    <w:rsid w:val="00F47559"/>
    <w:rsid w:val="00F52D93"/>
    <w:rsid w:val="00F5481C"/>
    <w:rsid w:val="00F54D4C"/>
    <w:rsid w:val="00F62AE3"/>
    <w:rsid w:val="00F80BAE"/>
    <w:rsid w:val="00F82DAD"/>
    <w:rsid w:val="00F84F6F"/>
    <w:rsid w:val="00F859AE"/>
    <w:rsid w:val="00F93037"/>
    <w:rsid w:val="00FA31E5"/>
    <w:rsid w:val="00FB1653"/>
    <w:rsid w:val="00FB5161"/>
    <w:rsid w:val="00FC1ECC"/>
    <w:rsid w:val="00FD37D9"/>
    <w:rsid w:val="00FD39AF"/>
    <w:rsid w:val="00FD4D93"/>
    <w:rsid w:val="00FE0006"/>
    <w:rsid w:val="00FE3549"/>
    <w:rsid w:val="00FF7D5C"/>
    <w:rsid w:val="00FF7FC3"/>
    <w:rsid w:val="01BAF1AD"/>
    <w:rsid w:val="01DCACB3"/>
    <w:rsid w:val="01EFC85D"/>
    <w:rsid w:val="02D7AD1D"/>
    <w:rsid w:val="03147C2B"/>
    <w:rsid w:val="03795FD2"/>
    <w:rsid w:val="03B90758"/>
    <w:rsid w:val="0423B475"/>
    <w:rsid w:val="045DF257"/>
    <w:rsid w:val="045DFD7B"/>
    <w:rsid w:val="0530A78D"/>
    <w:rsid w:val="054A9FA9"/>
    <w:rsid w:val="055F52EB"/>
    <w:rsid w:val="05811DB1"/>
    <w:rsid w:val="062F058A"/>
    <w:rsid w:val="068E121F"/>
    <w:rsid w:val="06AE39B3"/>
    <w:rsid w:val="06CA98C3"/>
    <w:rsid w:val="07959319"/>
    <w:rsid w:val="07AFDCCB"/>
    <w:rsid w:val="07D68E50"/>
    <w:rsid w:val="082C65B0"/>
    <w:rsid w:val="083C1516"/>
    <w:rsid w:val="08F615D8"/>
    <w:rsid w:val="090D0443"/>
    <w:rsid w:val="093F8224"/>
    <w:rsid w:val="0A6C4902"/>
    <w:rsid w:val="0A7FEB7F"/>
    <w:rsid w:val="0A820246"/>
    <w:rsid w:val="0AD5AFEA"/>
    <w:rsid w:val="0AEE953D"/>
    <w:rsid w:val="0B1E6F00"/>
    <w:rsid w:val="0B621722"/>
    <w:rsid w:val="0BB414C7"/>
    <w:rsid w:val="0BB90948"/>
    <w:rsid w:val="0BFB4D8A"/>
    <w:rsid w:val="0D4FE528"/>
    <w:rsid w:val="0D54D9A9"/>
    <w:rsid w:val="0DA7282F"/>
    <w:rsid w:val="0DEBAC40"/>
    <w:rsid w:val="0EB6B488"/>
    <w:rsid w:val="0ECA5AB8"/>
    <w:rsid w:val="0EF4FA5A"/>
    <w:rsid w:val="0F605A89"/>
    <w:rsid w:val="0F969CF2"/>
    <w:rsid w:val="0F97DF6E"/>
    <w:rsid w:val="116C5F07"/>
    <w:rsid w:val="11AF7A57"/>
    <w:rsid w:val="11DCECCB"/>
    <w:rsid w:val="12461AA7"/>
    <w:rsid w:val="12E51CAF"/>
    <w:rsid w:val="13536CCA"/>
    <w:rsid w:val="138CB5C6"/>
    <w:rsid w:val="1392BE87"/>
    <w:rsid w:val="13A5B641"/>
    <w:rsid w:val="14B9C317"/>
    <w:rsid w:val="1564930C"/>
    <w:rsid w:val="162372C4"/>
    <w:rsid w:val="1628BE86"/>
    <w:rsid w:val="1671CA4D"/>
    <w:rsid w:val="16BCC3D2"/>
    <w:rsid w:val="1700636D"/>
    <w:rsid w:val="176C3F34"/>
    <w:rsid w:val="17DDF293"/>
    <w:rsid w:val="180C0DD8"/>
    <w:rsid w:val="18734734"/>
    <w:rsid w:val="189C33CE"/>
    <w:rsid w:val="19AC67D8"/>
    <w:rsid w:val="1A38042F"/>
    <w:rsid w:val="1A67FED6"/>
    <w:rsid w:val="1A93984B"/>
    <w:rsid w:val="1AFE96CF"/>
    <w:rsid w:val="1B9266B0"/>
    <w:rsid w:val="1C49448C"/>
    <w:rsid w:val="1CEEAF40"/>
    <w:rsid w:val="1D627097"/>
    <w:rsid w:val="1E364FDD"/>
    <w:rsid w:val="1F3265D1"/>
    <w:rsid w:val="1F797237"/>
    <w:rsid w:val="1FEC785F"/>
    <w:rsid w:val="20180974"/>
    <w:rsid w:val="21415E52"/>
    <w:rsid w:val="215CD809"/>
    <w:rsid w:val="2170B79C"/>
    <w:rsid w:val="2180E351"/>
    <w:rsid w:val="21B9FE92"/>
    <w:rsid w:val="21D830E9"/>
    <w:rsid w:val="224B039A"/>
    <w:rsid w:val="22818C56"/>
    <w:rsid w:val="2288BCB4"/>
    <w:rsid w:val="22956C37"/>
    <w:rsid w:val="22AEF1DB"/>
    <w:rsid w:val="22C40656"/>
    <w:rsid w:val="2300929F"/>
    <w:rsid w:val="23CF80A2"/>
    <w:rsid w:val="23E6D3FB"/>
    <w:rsid w:val="245FD6B7"/>
    <w:rsid w:val="24FDA615"/>
    <w:rsid w:val="26614CDA"/>
    <w:rsid w:val="26753CA5"/>
    <w:rsid w:val="26A1AE22"/>
    <w:rsid w:val="272295A8"/>
    <w:rsid w:val="27DCEB25"/>
    <w:rsid w:val="28841BB7"/>
    <w:rsid w:val="2956EE0A"/>
    <w:rsid w:val="295D3211"/>
    <w:rsid w:val="29B709DB"/>
    <w:rsid w:val="2A1A2155"/>
    <w:rsid w:val="2A1F1D47"/>
    <w:rsid w:val="2A446D69"/>
    <w:rsid w:val="2BB75AE8"/>
    <w:rsid w:val="2C15E5C6"/>
    <w:rsid w:val="2C5C38BC"/>
    <w:rsid w:val="2DD4C6FA"/>
    <w:rsid w:val="2E15FFD9"/>
    <w:rsid w:val="2E9440F8"/>
    <w:rsid w:val="2E99C9C6"/>
    <w:rsid w:val="2EFED8B7"/>
    <w:rsid w:val="2F09D052"/>
    <w:rsid w:val="30667B71"/>
    <w:rsid w:val="31FFDE3F"/>
    <w:rsid w:val="32AB9710"/>
    <w:rsid w:val="340F0A5E"/>
    <w:rsid w:val="352DC6A0"/>
    <w:rsid w:val="35509517"/>
    <w:rsid w:val="36F66EB6"/>
    <w:rsid w:val="375A90AB"/>
    <w:rsid w:val="376A5139"/>
    <w:rsid w:val="379C606C"/>
    <w:rsid w:val="3805971E"/>
    <w:rsid w:val="38561BA7"/>
    <w:rsid w:val="389C955B"/>
    <w:rsid w:val="3927ED56"/>
    <w:rsid w:val="39F56C1B"/>
    <w:rsid w:val="3A92316D"/>
    <w:rsid w:val="3A9A4063"/>
    <w:rsid w:val="3AAE1FE5"/>
    <w:rsid w:val="3AE9A76C"/>
    <w:rsid w:val="3B87AD3A"/>
    <w:rsid w:val="3C3F0574"/>
    <w:rsid w:val="3C5F8E18"/>
    <w:rsid w:val="3C6C6839"/>
    <w:rsid w:val="3CF18FAB"/>
    <w:rsid w:val="3CF31C88"/>
    <w:rsid w:val="3D0CBBED"/>
    <w:rsid w:val="3DF71533"/>
    <w:rsid w:val="3E08389A"/>
    <w:rsid w:val="3E0BA1F0"/>
    <w:rsid w:val="3E31772D"/>
    <w:rsid w:val="3E46E0A5"/>
    <w:rsid w:val="3E58F43C"/>
    <w:rsid w:val="3E6DE43C"/>
    <w:rsid w:val="3E7E74A1"/>
    <w:rsid w:val="3F972EDA"/>
    <w:rsid w:val="3FB1EACE"/>
    <w:rsid w:val="3FFC7527"/>
    <w:rsid w:val="40758D60"/>
    <w:rsid w:val="40BCC194"/>
    <w:rsid w:val="41326432"/>
    <w:rsid w:val="41495AD0"/>
    <w:rsid w:val="41984588"/>
    <w:rsid w:val="41C6CFE1"/>
    <w:rsid w:val="4209A413"/>
    <w:rsid w:val="421E4503"/>
    <w:rsid w:val="422F181F"/>
    <w:rsid w:val="42E98B90"/>
    <w:rsid w:val="42FC54E9"/>
    <w:rsid w:val="432ABC9D"/>
    <w:rsid w:val="432E5328"/>
    <w:rsid w:val="436AF6E7"/>
    <w:rsid w:val="43AC4323"/>
    <w:rsid w:val="44521F6A"/>
    <w:rsid w:val="446F96F9"/>
    <w:rsid w:val="4502D455"/>
    <w:rsid w:val="45310ED0"/>
    <w:rsid w:val="45531EE4"/>
    <w:rsid w:val="456F7DF4"/>
    <w:rsid w:val="45B1E19F"/>
    <w:rsid w:val="46488247"/>
    <w:rsid w:val="47AEC07A"/>
    <w:rsid w:val="49363520"/>
    <w:rsid w:val="49433187"/>
    <w:rsid w:val="49B1798F"/>
    <w:rsid w:val="4A0BA929"/>
    <w:rsid w:val="4A6D2084"/>
    <w:rsid w:val="4AC7F443"/>
    <w:rsid w:val="4B18D87C"/>
    <w:rsid w:val="4B43CF4C"/>
    <w:rsid w:val="4E3CC49F"/>
    <w:rsid w:val="4E5CE98B"/>
    <w:rsid w:val="4F3D4BD9"/>
    <w:rsid w:val="501A8677"/>
    <w:rsid w:val="5046D1C6"/>
    <w:rsid w:val="50877693"/>
    <w:rsid w:val="50A11597"/>
    <w:rsid w:val="51116BD9"/>
    <w:rsid w:val="512D209D"/>
    <w:rsid w:val="515B4B73"/>
    <w:rsid w:val="5168F344"/>
    <w:rsid w:val="5185B1CB"/>
    <w:rsid w:val="5262B496"/>
    <w:rsid w:val="52D276FD"/>
    <w:rsid w:val="52ECE0EC"/>
    <w:rsid w:val="53319DC8"/>
    <w:rsid w:val="53522739"/>
    <w:rsid w:val="53CF186D"/>
    <w:rsid w:val="53FE84F7"/>
    <w:rsid w:val="547FCC67"/>
    <w:rsid w:val="5529D213"/>
    <w:rsid w:val="5531E109"/>
    <w:rsid w:val="5584CA31"/>
    <w:rsid w:val="55C431AC"/>
    <w:rsid w:val="55D9CD07"/>
    <w:rsid w:val="55F09CCC"/>
    <w:rsid w:val="55F5252A"/>
    <w:rsid w:val="561B9CC8"/>
    <w:rsid w:val="56716CEA"/>
    <w:rsid w:val="573BA7E6"/>
    <w:rsid w:val="57B06FD7"/>
    <w:rsid w:val="58A34296"/>
    <w:rsid w:val="58A6D269"/>
    <w:rsid w:val="59116DC9"/>
    <w:rsid w:val="59402CF4"/>
    <w:rsid w:val="5AB954BD"/>
    <w:rsid w:val="5AC6E9DB"/>
    <w:rsid w:val="5B56057B"/>
    <w:rsid w:val="5B657223"/>
    <w:rsid w:val="5BEEB319"/>
    <w:rsid w:val="5E31C320"/>
    <w:rsid w:val="5E992A30"/>
    <w:rsid w:val="5F4F52A7"/>
    <w:rsid w:val="5F7528BB"/>
    <w:rsid w:val="5F9FA3C5"/>
    <w:rsid w:val="6292FDEB"/>
    <w:rsid w:val="62CBD26A"/>
    <w:rsid w:val="63A148CA"/>
    <w:rsid w:val="6418844E"/>
    <w:rsid w:val="64745057"/>
    <w:rsid w:val="64CE24E4"/>
    <w:rsid w:val="666A084B"/>
    <w:rsid w:val="66874257"/>
    <w:rsid w:val="6744B2F3"/>
    <w:rsid w:val="6887745D"/>
    <w:rsid w:val="68B1106F"/>
    <w:rsid w:val="698C4692"/>
    <w:rsid w:val="6999F2D9"/>
    <w:rsid w:val="69CAA2FB"/>
    <w:rsid w:val="6A2344BE"/>
    <w:rsid w:val="6A3C34CC"/>
    <w:rsid w:val="6A98FEC0"/>
    <w:rsid w:val="6AB2271D"/>
    <w:rsid w:val="6C0AAE6E"/>
    <w:rsid w:val="6C21C4DC"/>
    <w:rsid w:val="6C49EAF3"/>
    <w:rsid w:val="6C92DF16"/>
    <w:rsid w:val="6CE4CA15"/>
    <w:rsid w:val="6CE5817B"/>
    <w:rsid w:val="6D725B58"/>
    <w:rsid w:val="6D915BB3"/>
    <w:rsid w:val="6F2051F3"/>
    <w:rsid w:val="70635545"/>
    <w:rsid w:val="708E7705"/>
    <w:rsid w:val="712168A1"/>
    <w:rsid w:val="71AEC241"/>
    <w:rsid w:val="71D3488C"/>
    <w:rsid w:val="7240FBB5"/>
    <w:rsid w:val="724F0DCF"/>
    <w:rsid w:val="7257F2B5"/>
    <w:rsid w:val="72660601"/>
    <w:rsid w:val="727F00C2"/>
    <w:rsid w:val="734C17DF"/>
    <w:rsid w:val="73800464"/>
    <w:rsid w:val="739AF607"/>
    <w:rsid w:val="73FF0A4D"/>
    <w:rsid w:val="7464F65A"/>
    <w:rsid w:val="74918316"/>
    <w:rsid w:val="75A0921E"/>
    <w:rsid w:val="76AF528B"/>
    <w:rsid w:val="77380A19"/>
    <w:rsid w:val="783D07E3"/>
    <w:rsid w:val="78A55856"/>
    <w:rsid w:val="78EF4E15"/>
    <w:rsid w:val="7904CC3C"/>
    <w:rsid w:val="7945528A"/>
    <w:rsid w:val="79CA58D8"/>
    <w:rsid w:val="79D43041"/>
    <w:rsid w:val="79D541D7"/>
    <w:rsid w:val="79DBF332"/>
    <w:rsid w:val="7A859242"/>
    <w:rsid w:val="7A88D338"/>
    <w:rsid w:val="7ACCF265"/>
    <w:rsid w:val="7B106336"/>
    <w:rsid w:val="7B3AA3B6"/>
    <w:rsid w:val="7B545B48"/>
    <w:rsid w:val="7B690B6A"/>
    <w:rsid w:val="7BB8C7D2"/>
    <w:rsid w:val="7BFBF45F"/>
    <w:rsid w:val="7CD49E8D"/>
    <w:rsid w:val="7D056BB2"/>
    <w:rsid w:val="7D59C332"/>
    <w:rsid w:val="7E5F7B51"/>
    <w:rsid w:val="7F591487"/>
    <w:rsid w:val="7FE47778"/>
    <w:rsid w:val="7FED5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F31C4F"/>
  <w15:chartTrackingRefBased/>
  <w15:docId w15:val="{E9F9D49A-1179-49F1-8C33-4BE2205F4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1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60C"/>
  </w:style>
  <w:style w:type="paragraph" w:styleId="Footer">
    <w:name w:val="footer"/>
    <w:basedOn w:val="Normal"/>
    <w:link w:val="FooterChar"/>
    <w:uiPriority w:val="99"/>
    <w:unhideWhenUsed/>
    <w:rsid w:val="003A1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60C"/>
  </w:style>
  <w:style w:type="paragraph" w:styleId="ListParagraph">
    <w:name w:val="List Paragraph"/>
    <w:basedOn w:val="Normal"/>
    <w:uiPriority w:val="34"/>
    <w:qFormat/>
    <w:rsid w:val="00F47559"/>
    <w:pPr>
      <w:ind w:left="720"/>
      <w:contextualSpacing/>
    </w:pPr>
  </w:style>
  <w:style w:type="paragraph" w:styleId="Revision">
    <w:name w:val="Revision"/>
    <w:hidden/>
    <w:uiPriority w:val="99"/>
    <w:semiHidden/>
    <w:rsid w:val="00AC58E4"/>
    <w:pPr>
      <w:spacing w:after="0" w:line="240" w:lineRule="auto"/>
    </w:pPr>
  </w:style>
  <w:style w:type="paragraph" w:customStyle="1" w:styleId="paragraph">
    <w:name w:val="paragraph"/>
    <w:basedOn w:val="Normal"/>
    <w:rsid w:val="00B962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96218"/>
  </w:style>
  <w:style w:type="character" w:customStyle="1" w:styleId="eop">
    <w:name w:val="eop"/>
    <w:basedOn w:val="DefaultParagraphFont"/>
    <w:rsid w:val="00B962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0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0971BD9D26F14CABE38E0A45C02075" ma:contentTypeVersion="15" ma:contentTypeDescription="Create a new document." ma:contentTypeScope="" ma:versionID="2806d8db61be81d0eb8620043eec7ad3">
  <xsd:schema xmlns:xsd="http://www.w3.org/2001/XMLSchema" xmlns:xs="http://www.w3.org/2001/XMLSchema" xmlns:p="http://schemas.microsoft.com/office/2006/metadata/properties" xmlns:ns2="b2c50f2b-3462-4e45-9adb-528bac479339" xmlns:ns3="3f03f7ab-71cd-4850-92f4-f556e3a5f6df" targetNamespace="http://schemas.microsoft.com/office/2006/metadata/properties" ma:root="true" ma:fieldsID="6f13eb8962907ff5e91240087523c06b" ns2:_="" ns3:_="">
    <xsd:import namespace="b2c50f2b-3462-4e45-9adb-528bac479339"/>
    <xsd:import namespace="3f03f7ab-71cd-4850-92f4-f556e3a5f6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c50f2b-3462-4e45-9adb-528bac4793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4c18771-e0c8-49c1-915c-0bd94f19e0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3f7ab-71cd-4850-92f4-f556e3a5f6d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4f7f09b-e53f-4eb6-9ecc-5a2ec669cbb7}" ma:internalName="TaxCatchAll" ma:showField="CatchAllData" ma:web="3f03f7ab-71cd-4850-92f4-f556e3a5f6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c50f2b-3462-4e45-9adb-528bac479339">
      <Terms xmlns="http://schemas.microsoft.com/office/infopath/2007/PartnerControls"/>
    </lcf76f155ced4ddcb4097134ff3c332f>
    <TaxCatchAll xmlns="3f03f7ab-71cd-4850-92f4-f556e3a5f6df" xsi:nil="true"/>
  </documentManagement>
</p:properties>
</file>

<file path=customXml/itemProps1.xml><?xml version="1.0" encoding="utf-8"?>
<ds:datastoreItem xmlns:ds="http://schemas.openxmlformats.org/officeDocument/2006/customXml" ds:itemID="{6E72341B-3920-4A90-A4A3-5E16E880D2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91DA7A-531D-41B9-A55E-BEC171AAE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c50f2b-3462-4e45-9adb-528bac479339"/>
    <ds:schemaRef ds:uri="3f03f7ab-71cd-4850-92f4-f556e3a5f6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22781-EAF2-47EE-9BCE-CBD98F2D82F7}">
  <ds:schemaRefs>
    <ds:schemaRef ds:uri="http://schemas.microsoft.com/office/2006/metadata/properties"/>
    <ds:schemaRef ds:uri="http://schemas.microsoft.com/office/infopath/2007/PartnerControls"/>
    <ds:schemaRef ds:uri="b2c50f2b-3462-4e45-9adb-528bac479339"/>
    <ds:schemaRef ds:uri="3f03f7ab-71cd-4850-92f4-f556e3a5f6d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10</Words>
  <Characters>2911</Characters>
  <Application>Microsoft Office Word</Application>
  <DocSecurity>0</DocSecurity>
  <Lines>24</Lines>
  <Paragraphs>6</Paragraphs>
  <ScaleCrop>false</ScaleCrop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Toland</dc:creator>
  <cp:keywords/>
  <dc:description/>
  <cp:lastModifiedBy>Nathan Toland</cp:lastModifiedBy>
  <cp:revision>42</cp:revision>
  <cp:lastPrinted>2023-09-13T19:43:00Z</cp:lastPrinted>
  <dcterms:created xsi:type="dcterms:W3CDTF">2023-10-09T02:52:00Z</dcterms:created>
  <dcterms:modified xsi:type="dcterms:W3CDTF">2023-10-12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0971BD9D26F14CABE38E0A45C02075</vt:lpwstr>
  </property>
  <property fmtid="{D5CDD505-2E9C-101B-9397-08002B2CF9AE}" pid="3" name="MediaServiceImageTags">
    <vt:lpwstr/>
  </property>
</Properties>
</file>